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  <w:bookmarkStart w:id="0" w:name="_GoBack"/>
      <w:bookmarkEnd w:id="0"/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204828" w:rsidRPr="004F3D2F" w14:paraId="5F4563E8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049B923A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proofErr w:type="gramEnd"/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فقه النوازل في العبادات</w:t>
            </w:r>
          </w:p>
        </w:tc>
      </w:tr>
      <w:tr w:rsidR="00204828" w:rsidRPr="004F3D2F" w14:paraId="715AF852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41694E6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رمز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فقه</w:t>
            </w:r>
            <w:proofErr w:type="gramEnd"/>
            <w:r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٦٠٢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</w:p>
        </w:tc>
      </w:tr>
      <w:tr w:rsidR="00204828" w:rsidRPr="004F3D2F" w14:paraId="61C66C98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9F5478B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ماجستير</w:t>
            </w:r>
            <w:proofErr w:type="gramEnd"/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الفقه وأصوله</w:t>
            </w:r>
          </w:p>
        </w:tc>
      </w:tr>
      <w:tr w:rsidR="00204828" w:rsidRPr="004F3D2F" w14:paraId="1CA5FDFD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440FFE7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لق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فقه</w:t>
            </w:r>
            <w:proofErr w:type="gramEnd"/>
          </w:p>
        </w:tc>
      </w:tr>
      <w:tr w:rsidR="00204828" w:rsidRPr="004F3D2F" w14:paraId="4D1FF32E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70D87D0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شريعة</w:t>
            </w:r>
            <w:proofErr w:type="gramEnd"/>
          </w:p>
        </w:tc>
      </w:tr>
      <w:tr w:rsidR="00204828" w:rsidRPr="004F3D2F" w14:paraId="50B12763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DC10387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جامعة</w:t>
            </w:r>
            <w:proofErr w:type="gramEnd"/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 الإمام محمد بن سعود الإسلامية</w:t>
            </w:r>
          </w:p>
        </w:tc>
      </w:tr>
      <w:tr w:rsidR="00204828" w:rsidRPr="004F3D2F" w14:paraId="4D7309E1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740D689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 xml:space="preserve">نسخة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ثانية</w:t>
            </w:r>
            <w:proofErr w:type="gramEnd"/>
          </w:p>
        </w:tc>
      </w:tr>
      <w:tr w:rsidR="00204828" w:rsidRPr="004F3D2F" w14:paraId="592E9611" w14:textId="77777777" w:rsidTr="003C66CB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14EDAD9" w14:textId="77777777" w:rsidR="00204828" w:rsidRPr="004F3D2F" w:rsidRDefault="00204828" w:rsidP="003C66CB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آخر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2</w:t>
            </w:r>
            <w:proofErr w:type="gramEnd"/>
            <w:r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-1-1445هـ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  <w:lang w:bidi="ar-SA"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FDC4429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3412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D5E0D94" w:rsidR="0047284D" w:rsidRPr="004F3D2F" w:rsidRDefault="00922FD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3412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3FAB7A31" w:rsidR="0047284D" w:rsidRPr="004F3D2F" w:rsidRDefault="00922FDD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3412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0B56B4B2" w:rsidR="0047284D" w:rsidRPr="004F3D2F" w:rsidRDefault="00922FDD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3412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0843B77C" w:rsidR="0047284D" w:rsidRPr="004F3D2F" w:rsidRDefault="00922FD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3412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1E59DE85" w:rsidR="0047284D" w:rsidRPr="004F3D2F" w:rsidRDefault="00922FD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3412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9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1D1EEB65" w:rsidR="0047284D" w:rsidRPr="004F3D2F" w:rsidRDefault="00922FDD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C3412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9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1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7F574ACE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2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proofErr w:type="gramStart"/>
            <w:r w:rsidR="00D80C48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 xml:space="preserve">( </w:t>
            </w:r>
            <w:r w:rsidR="000B2F10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ساعتان</w:t>
            </w:r>
            <w:proofErr w:type="gramEnd"/>
            <w:r w:rsidR="00D80C48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922FDD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922FDD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BBA4982" w:rsidR="00DD5225" w:rsidRPr="005A0806" w:rsidRDefault="00922FDD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95F" w:rsidRPr="0093595F">
                  <w:rPr>
                    <w:rFonts w:ascii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922FDD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52533651" w:rsidR="00DD5225" w:rsidRPr="005A0806" w:rsidRDefault="00922FDD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C48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922FDD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09B7047C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</w:t>
            </w:r>
            <w:r w:rsidR="00D80C48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فصل الدراسة </w:t>
            </w:r>
            <w:proofErr w:type="gramStart"/>
            <w:r w:rsidR="00D80C48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المنهجية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)</w:t>
            </w:r>
            <w:proofErr w:type="gramEnd"/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ED3B86" w:rsidRPr="000A43D3" w14:paraId="71272E94" w14:textId="77777777" w:rsidTr="003C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755C4DF2" w14:textId="77777777" w:rsidR="00ED3B86" w:rsidRPr="000A43D3" w:rsidRDefault="00ED3B86" w:rsidP="003C66CB">
            <w:pPr>
              <w:keepNext/>
              <w:bidi/>
              <w:outlineLvl w:val="1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/>
                <w:lang w:bidi="ar-EG"/>
              </w:rPr>
            </w:pPr>
            <w:proofErr w:type="gramStart"/>
            <w:r w:rsidRPr="008E7368">
              <w:rPr>
                <w:rFonts w:ascii="Sakkal Majalla" w:hAnsi="Sakkal Majalla" w:cs="Sakkal Majalla" w:hint="cs"/>
                <w:b w:val="0"/>
                <w:bCs w:val="0"/>
                <w:sz w:val="28"/>
                <w:szCs w:val="28"/>
                <w:rtl/>
                <w:lang w:bidi="ar-EG"/>
              </w:rPr>
              <w:t>يحتوى</w:t>
            </w:r>
            <w:proofErr w:type="gramEnd"/>
            <w:r w:rsidRPr="008E7368">
              <w:rPr>
                <w:rFonts w:ascii="Sakkal Majalla" w:hAnsi="Sakkal Majalla" w:cs="Sakkal Majalla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 المقرر على مقدمة في التعريف بالنوازل وأنواعها وضوابط وكيفية دراستها، والتطبيق على بعض النوازل في العبادات، (الصلاة والزكاة، والصيام والمناسك).</w:t>
            </w:r>
          </w:p>
        </w:tc>
      </w:tr>
      <w:tr w:rsidR="00ED3B86" w:rsidRPr="009E6110" w14:paraId="43CB5096" w14:textId="77777777" w:rsidTr="003C66CB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732D2BD" w14:textId="77777777" w:rsidR="00ED3B86" w:rsidRPr="009E6110" w:rsidRDefault="00ED3B86" w:rsidP="003C66CB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tr w:rsidR="00ED3B86" w:rsidRPr="009E6110" w14:paraId="3963CAB3" w14:textId="77777777" w:rsidTr="003C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9DF5F9C" w14:textId="77777777" w:rsidR="00ED3B86" w:rsidRPr="009E6110" w:rsidRDefault="00ED3B86" w:rsidP="003C66C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ED3B86" w:rsidRPr="00DF1E19" w14:paraId="4C33DC7C" w14:textId="77777777" w:rsidTr="003C66CB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44640580" w14:textId="77777777" w:rsidR="00ED3B86" w:rsidRPr="00DF1E19" w:rsidRDefault="00ED3B86" w:rsidP="003C66CB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ED3B86" w:rsidRPr="009E6110" w14:paraId="6475CC97" w14:textId="77777777" w:rsidTr="003C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7C9E6AD8" w14:textId="77777777" w:rsidR="00ED3B86" w:rsidRPr="009E6110" w:rsidRDefault="00ED3B86" w:rsidP="003C66CB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ED3B86" w:rsidRPr="00DF1E19" w14:paraId="47E0F518" w14:textId="77777777" w:rsidTr="003C66CB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16369AE5" w14:textId="77777777" w:rsidR="00ED3B86" w:rsidRPr="00DF1E19" w:rsidRDefault="00ED3B86" w:rsidP="003C66CB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ED3B86" w:rsidRPr="009E6110" w14:paraId="0BF610AF" w14:textId="77777777" w:rsidTr="003C6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060C86F" w14:textId="11E9FFAC" w:rsidR="00ED3B86" w:rsidRPr="0054523A" w:rsidRDefault="00ED3B86" w:rsidP="0054523A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b w:val="0"/>
                <w:bCs w:val="0"/>
                <w:sz w:val="28"/>
                <w:szCs w:val="28"/>
                <w:rtl/>
              </w:rPr>
            </w:pPr>
            <w:r w:rsidRPr="00BC04F6">
              <w:rPr>
                <w:rFonts w:ascii="Sakkal Majalla" w:hAnsi="Sakkal Majalla" w:cs="Sakkal Majalla" w:hint="cs"/>
                <w:b w:val="0"/>
                <w:bCs w:val="0"/>
                <w:sz w:val="28"/>
                <w:szCs w:val="28"/>
                <w:rtl/>
              </w:rPr>
              <w:t>أن يكون الطالب قادراً على تحديد النوازل وكيفية دراستها، والتطبيق على النوازل المعاصرة.</w:t>
            </w:r>
          </w:p>
        </w:tc>
      </w:tr>
      <w:bookmarkEnd w:id="2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104AC3" w:rsidRPr="000E4058" w14:paraId="522D77D9" w14:textId="77777777" w:rsidTr="00462355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</w:tcPr>
          <w:p w14:paraId="4F8BB91F" w14:textId="2E84DC8F" w:rsidR="00104AC3" w:rsidRPr="000E4058" w:rsidRDefault="00A4634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١</w:t>
            </w:r>
            <w:r w:rsidR="00104AC3"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4149508A" w:rsidR="00104AC3" w:rsidRPr="00CE77C2" w:rsidRDefault="00104AC3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تعليم اعتيادي</w:t>
            </w: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607" w:type="dxa"/>
            <w:shd w:val="clear" w:color="auto" w:fill="F2F2F2" w:themeFill="background1" w:themeFillShade="F2"/>
          </w:tcPr>
          <w:p w14:paraId="2EC281C5" w14:textId="74DEC031" w:rsidR="00104AC3" w:rsidRPr="00CE77C2" w:rsidRDefault="004E138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٣٠</w:t>
            </w:r>
          </w:p>
        </w:tc>
        <w:tc>
          <w:tcPr>
            <w:tcW w:w="2601" w:type="dxa"/>
            <w:shd w:val="clear" w:color="auto" w:fill="F2F2F2" w:themeFill="background1" w:themeFillShade="F2"/>
          </w:tcPr>
          <w:p w14:paraId="76F939DB" w14:textId="3F3873E5" w:rsidR="00104AC3" w:rsidRPr="00CE77C2" w:rsidRDefault="004E138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١٠٠٪ </w:t>
            </w:r>
            <w:r w:rsidR="00104AC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104AC3" w:rsidRPr="000E4058" w14:paraId="3484E927" w14:textId="77777777" w:rsidTr="00462355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</w:tcPr>
          <w:p w14:paraId="355BB240" w14:textId="4A030ACD" w:rsidR="00104AC3" w:rsidRPr="000E4058" w:rsidRDefault="00A4634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٢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05152598" w:rsidR="00104AC3" w:rsidRPr="00CE77C2" w:rsidRDefault="00104AC3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</w:tcPr>
          <w:p w14:paraId="28BFDD0F" w14:textId="2712E221" w:rsidR="00104AC3" w:rsidRPr="00CE77C2" w:rsidRDefault="00F0349A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</w:tcPr>
          <w:p w14:paraId="63905E77" w14:textId="4D9BB3EB" w:rsidR="00104AC3" w:rsidRPr="00CE77C2" w:rsidRDefault="00F0349A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4343A863" w:rsidR="004B4198" w:rsidRPr="000E4058" w:rsidRDefault="00A46349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٣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5B31F648" w:rsidR="004B4198" w:rsidRPr="00CE77C2" w:rsidRDefault="00DB04BF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عليم المدمج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0C94BC61" w:rsidR="004B4198" w:rsidRPr="00CE77C2" w:rsidRDefault="00D80C4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410B7DB3" w:rsidR="004B4198" w:rsidRPr="00CE77C2" w:rsidRDefault="00D80C4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8F7EF5" w:rsidRPr="000E4058" w14:paraId="1F1CFD38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7468860B" w14:textId="362B01F2" w:rsidR="008F7EF5" w:rsidRDefault="008F7EF5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٤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68EB5240" w14:textId="6D1910C9" w:rsidR="008F7EF5" w:rsidRDefault="008F7EF5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6BF3DA3" w14:textId="75A5CF00" w:rsidR="008F7EF5" w:rsidRDefault="008F7EF5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11AC6EA2" w14:textId="75032710" w:rsidR="008F7EF5" w:rsidRDefault="008F7EF5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  <w:tr w:rsidR="0023162C" w:rsidRPr="000E4058" w14:paraId="75CB678B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1D3A81C2" w14:textId="175032E3" w:rsidR="0023162C" w:rsidRDefault="0023162C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٥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6890A7D2" w14:textId="23D96539" w:rsidR="0023162C" w:rsidRDefault="00E02981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أخرى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108313E9" w14:textId="660CEE82" w:rsidR="0023162C" w:rsidRDefault="00E02981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0F9F8559" w14:textId="1926D0EA" w:rsidR="0023162C" w:rsidRDefault="00E02981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-</w:t>
            </w: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4ED7EAC0" w:rsidR="006C0DCE" w:rsidRPr="004F3D2F" w:rsidRDefault="00E02981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٣٠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446056B4" w:rsidR="006C0DCE" w:rsidRPr="004F3D2F" w:rsidRDefault="00E1665E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١٠٠٪</w:t>
            </w: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09FA269B" w:rsidR="006C0DCE" w:rsidRPr="004F3D2F" w:rsidRDefault="00D24F83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5CA7B138" w:rsidR="006C0DCE" w:rsidRPr="004F3D2F" w:rsidRDefault="00D24F83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284691EE" w:rsidR="006C0DCE" w:rsidRPr="004F3D2F" w:rsidRDefault="00D24F83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3659101C" w:rsidR="006C0DCE" w:rsidRPr="004F3D2F" w:rsidRDefault="00D24F83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46B28454" w:rsidR="006C0DCE" w:rsidRPr="004F3D2F" w:rsidRDefault="001760E7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498B5837" w:rsidR="006C0DCE" w:rsidRPr="004F3D2F" w:rsidRDefault="001760E7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1F02DCB9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r w:rsidR="00D80C4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حلقات بحث 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5BB38509" w:rsidR="006C0DCE" w:rsidRPr="004F3D2F" w:rsidRDefault="001760E7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4F99A737" w:rsidR="006C0DCE" w:rsidRPr="004F3D2F" w:rsidRDefault="001760E7" w:rsidP="006216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1B703E94" w:rsidR="006C0DCE" w:rsidRPr="004F3D2F" w:rsidRDefault="001760E7" w:rsidP="006216AE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٣٠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316F520C" w:rsidR="006C0DCE" w:rsidRPr="004F3D2F" w:rsidRDefault="00D80C48" w:rsidP="006216AE">
            <w:pPr>
              <w:bidi/>
              <w:jc w:val="center"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100%</w:t>
            </w: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042"/>
        <w:gridCol w:w="1275"/>
        <w:gridCol w:w="2127"/>
        <w:gridCol w:w="2270"/>
      </w:tblGrid>
      <w:tr w:rsidR="006E3A65" w:rsidRPr="004F3D2F" w14:paraId="01D21B76" w14:textId="77777777" w:rsidTr="00D80C48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3028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261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113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2249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6C304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val="en-GB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001A53F5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  <w:r w:rsidR="00D80C48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،</w:t>
            </w:r>
            <w:r w:rsidR="00337EC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="00D80C48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5572BC" w:rsidRPr="0048674F" w14:paraId="2E821FBF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20103120" w14:textId="7B3E5C45" w:rsidR="005572BC" w:rsidRPr="0048674F" w:rsidRDefault="005572BC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</w:rPr>
              <w:t>1.1</w:t>
            </w:r>
          </w:p>
        </w:tc>
        <w:tc>
          <w:tcPr>
            <w:tcW w:w="3028" w:type="dxa"/>
            <w:shd w:val="clear" w:color="auto" w:fill="F2F2F2" w:themeFill="background1" w:themeFillShade="F2"/>
          </w:tcPr>
          <w:p w14:paraId="28395DEF" w14:textId="13FF0D2E" w:rsidR="005572BC" w:rsidRPr="0048674F" w:rsidRDefault="005572BC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color w:val="525252" w:themeColor="accent3" w:themeShade="80"/>
                <w:sz w:val="28"/>
                <w:szCs w:val="28"/>
                <w:rtl/>
              </w:rPr>
              <w:t xml:space="preserve">تحديد حقيقة </w:t>
            </w:r>
            <w:r w:rsidR="00397767" w:rsidRPr="0048674F">
              <w:rPr>
                <w:rFonts w:ascii="Sakkal Majalla" w:hAnsi="Sakkal Majalla" w:cs="Sakkal Majalla" w:hint="cs"/>
                <w:color w:val="525252" w:themeColor="accent3" w:themeShade="80"/>
                <w:sz w:val="28"/>
                <w:szCs w:val="28"/>
                <w:rtl/>
              </w:rPr>
              <w:t>ال</w:t>
            </w:r>
            <w:r w:rsidRPr="0048674F">
              <w:rPr>
                <w:rFonts w:ascii="Sakkal Majalla" w:hAnsi="Sakkal Majalla" w:cs="Sakkal Majalla" w:hint="cs"/>
                <w:color w:val="525252" w:themeColor="accent3" w:themeShade="80"/>
                <w:sz w:val="28"/>
                <w:szCs w:val="28"/>
                <w:rtl/>
              </w:rPr>
              <w:t xml:space="preserve">نوازل </w:t>
            </w:r>
            <w:proofErr w:type="gramStart"/>
            <w:r w:rsidRPr="0048674F">
              <w:rPr>
                <w:rFonts w:ascii="Sakkal Majalla" w:hAnsi="Sakkal Majalla" w:cs="Sakkal Majalla" w:hint="cs"/>
                <w:color w:val="525252" w:themeColor="accent3" w:themeShade="80"/>
                <w:sz w:val="28"/>
                <w:szCs w:val="28"/>
                <w:rtl/>
              </w:rPr>
              <w:t>و التعرف</w:t>
            </w:r>
            <w:proofErr w:type="gramEnd"/>
            <w:r w:rsidRPr="0048674F">
              <w:rPr>
                <w:rFonts w:ascii="Sakkal Majalla" w:hAnsi="Sakkal Majalla" w:cs="Sakkal Majalla" w:hint="cs"/>
                <w:color w:val="525252" w:themeColor="accent3" w:themeShade="80"/>
                <w:sz w:val="28"/>
                <w:szCs w:val="28"/>
                <w:rtl/>
              </w:rPr>
              <w:t xml:space="preserve"> على مصادر فقهها، وكيفية دراستها.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3BD57457" w14:textId="04DD0AF5" w:rsidR="005572BC" w:rsidRPr="0048674F" w:rsidRDefault="00245EF9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ع</w:t>
            </w:r>
            <w:r w:rsidR="003C6A0F">
              <w:rPr>
                <w:rFonts w:ascii="Sakkal Majalla" w:hAnsi="Sakkal Majalla" w:cs="Sakkal Majalla" w:hint="cs"/>
                <w:sz w:val="28"/>
                <w:szCs w:val="28"/>
                <w:rtl/>
              </w:rPr>
              <w:t>٢</w:t>
            </w:r>
          </w:p>
        </w:tc>
        <w:tc>
          <w:tcPr>
            <w:tcW w:w="2113" w:type="dxa"/>
            <w:vMerge w:val="restart"/>
            <w:shd w:val="clear" w:color="auto" w:fill="F2F2F2" w:themeFill="background1" w:themeFillShade="F2"/>
            <w:vAlign w:val="center"/>
          </w:tcPr>
          <w:p w14:paraId="43CFEE51" w14:textId="0007C822" w:rsidR="005572BC" w:rsidRPr="00DE7A0F" w:rsidRDefault="00A864B8" w:rsidP="00A864B8">
            <w:pPr>
              <w:bidi/>
              <w:spacing w:after="0" w:line="240" w:lineRule="auto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١ـ </w:t>
            </w:r>
            <w:r w:rsidR="005572BC" w:rsidRPr="00DE7A0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حاضرة التفاعلية</w:t>
            </w:r>
          </w:p>
          <w:p w14:paraId="1AF6833A" w14:textId="732533FC" w:rsidR="005572BC" w:rsidRPr="00DE7A0F" w:rsidRDefault="00A864B8" w:rsidP="00A864B8">
            <w:pPr>
              <w:bidi/>
              <w:spacing w:after="0" w:line="240" w:lineRule="auto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٢ـ </w:t>
            </w:r>
            <w:r w:rsidR="005572BC" w:rsidRPr="00DE7A0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حوار والمناقشة</w:t>
            </w:r>
          </w:p>
          <w:p w14:paraId="7E150DD3" w14:textId="486E4D50" w:rsidR="005572BC" w:rsidRPr="00DE7A0F" w:rsidRDefault="00A864B8" w:rsidP="00A864B8">
            <w:pPr>
              <w:bidi/>
              <w:spacing w:after="0" w:line="240" w:lineRule="auto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٣ـ </w:t>
            </w:r>
            <w:r w:rsidR="005572BC" w:rsidRPr="00DE7A0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خرائط الذهنية</w:t>
            </w:r>
          </w:p>
          <w:p w14:paraId="6B2D78CF" w14:textId="555C17B0" w:rsidR="001F2DF7" w:rsidRPr="00DE7A0F" w:rsidRDefault="00A864B8" w:rsidP="00A864B8">
            <w:pPr>
              <w:bidi/>
              <w:spacing w:after="0" w:line="240" w:lineRule="auto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٤ـ </w:t>
            </w:r>
            <w:r w:rsidR="001F2DF7" w:rsidRPr="00DE7A0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فصل المقلوب.</w:t>
            </w:r>
          </w:p>
          <w:p w14:paraId="08C05BFB" w14:textId="469D3445" w:rsidR="005572BC" w:rsidRPr="00DE7A0F" w:rsidRDefault="00A864B8" w:rsidP="00A864B8">
            <w:pPr>
              <w:bidi/>
              <w:spacing w:after="0" w:line="240" w:lineRule="auto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٥ـ </w:t>
            </w:r>
            <w:r w:rsidR="005572BC" w:rsidRPr="00DE7A0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طريقة الاستقرائية.</w:t>
            </w:r>
          </w:p>
          <w:p w14:paraId="088094F4" w14:textId="6C182EB1" w:rsidR="00FB55C9" w:rsidRPr="00DE7A0F" w:rsidRDefault="00A864B8" w:rsidP="00A864B8">
            <w:pPr>
              <w:bidi/>
              <w:spacing w:after="0" w:line="240" w:lineRule="auto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٦ـ </w:t>
            </w:r>
            <w:r w:rsidR="005572BC" w:rsidRPr="00DE7A0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تعاوني</w:t>
            </w:r>
          </w:p>
          <w:p w14:paraId="06DCF145" w14:textId="5F262A76" w:rsidR="005572BC" w:rsidRPr="00DE7A0F" w:rsidRDefault="00E63579" w:rsidP="00A864B8">
            <w:pPr>
              <w:bidi/>
              <w:spacing w:after="0" w:line="240" w:lineRule="auto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٧ـ </w:t>
            </w:r>
            <w:r w:rsidR="005572BC" w:rsidRPr="00DE7A0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يم الذاتي</w:t>
            </w:r>
          </w:p>
        </w:tc>
        <w:tc>
          <w:tcPr>
            <w:tcW w:w="2249" w:type="dxa"/>
            <w:vMerge w:val="restart"/>
            <w:shd w:val="clear" w:color="auto" w:fill="F2F2F2" w:themeFill="background1" w:themeFillShade="F2"/>
            <w:vAlign w:val="center"/>
          </w:tcPr>
          <w:p w14:paraId="3255E8D2" w14:textId="1B9F4F04" w:rsidR="005572BC" w:rsidRPr="0048674F" w:rsidRDefault="00E63579" w:rsidP="00E63579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١ـ </w:t>
            </w:r>
            <w:r w:rsidR="005572BC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تحريري.</w:t>
            </w:r>
          </w:p>
          <w:p w14:paraId="5EAAC7DB" w14:textId="13819B6F" w:rsidR="005572BC" w:rsidRPr="0048674F" w:rsidRDefault="00CC335B" w:rsidP="00E63579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٢ـ </w:t>
            </w:r>
            <w:r w:rsidR="005572BC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شفوي</w:t>
            </w:r>
          </w:p>
          <w:p w14:paraId="58C1F8CB" w14:textId="5DDD088D" w:rsidR="005572BC" w:rsidRPr="0048674F" w:rsidRDefault="00CC335B" w:rsidP="00CC335B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٣ـ </w:t>
            </w:r>
            <w:r w:rsidR="005572BC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ملخص القراءة الخارجية.</w:t>
            </w:r>
          </w:p>
          <w:p w14:paraId="24727497" w14:textId="042B5551" w:rsidR="005572BC" w:rsidRPr="0048674F" w:rsidRDefault="00CC335B" w:rsidP="00CC335B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٤ـ </w:t>
            </w:r>
            <w:r w:rsidR="005572BC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لاحظة وفق النموذج المحدد.</w:t>
            </w:r>
          </w:p>
          <w:p w14:paraId="55EF8D76" w14:textId="4AF4D391" w:rsidR="005572BC" w:rsidRPr="0048674F" w:rsidRDefault="00CC335B" w:rsidP="00CC335B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٥ـ </w:t>
            </w:r>
            <w:r w:rsidR="005572BC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الواجبات المنزلية والبحوث.</w:t>
            </w:r>
          </w:p>
          <w:p w14:paraId="1BF1DA5D" w14:textId="0994E31C" w:rsidR="005572BC" w:rsidRPr="0048674F" w:rsidRDefault="00CC335B" w:rsidP="00CC335B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٦ـ </w:t>
            </w:r>
            <w:r w:rsidR="005572BC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الأقران</w:t>
            </w:r>
          </w:p>
          <w:p w14:paraId="6212C214" w14:textId="401A6CA8" w:rsidR="005572BC" w:rsidRPr="0048674F" w:rsidRDefault="005F6BF5" w:rsidP="00CC335B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٧ـ </w:t>
            </w:r>
            <w:r w:rsidR="005572BC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تلخيص المعلومات وعرضها.</w:t>
            </w:r>
          </w:p>
          <w:p w14:paraId="6520985D" w14:textId="1447026F" w:rsidR="005572BC" w:rsidRPr="0048674F" w:rsidRDefault="005F6BF5" w:rsidP="005F6BF5">
            <w:p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٨ـ </w:t>
            </w:r>
            <w:r w:rsidR="0042381A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إعادة الطالب إلقاء المادة العلمية.</w:t>
            </w:r>
          </w:p>
        </w:tc>
      </w:tr>
      <w:tr w:rsidR="00D80C48" w:rsidRPr="0048674F" w14:paraId="6FD9320F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17B83A9F" w14:textId="49F6EE04" w:rsidR="00D80C48" w:rsidRPr="0048674F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</w:rPr>
              <w:t>1.</w:t>
            </w:r>
            <w:r w:rsidR="00487D08" w:rsidRPr="0048674F">
              <w:rPr>
                <w:rFonts w:ascii="Sakkal Majalla" w:hAnsi="Sakkal Majalla" w:cs="Sakkal Majalla" w:hint="cs"/>
                <w:sz w:val="28"/>
                <w:szCs w:val="28"/>
              </w:rPr>
              <w:t>2</w:t>
            </w:r>
          </w:p>
        </w:tc>
        <w:tc>
          <w:tcPr>
            <w:tcW w:w="3028" w:type="dxa"/>
            <w:shd w:val="clear" w:color="auto" w:fill="F2F2F2" w:themeFill="background1" w:themeFillShade="F2"/>
          </w:tcPr>
          <w:p w14:paraId="11ADA4EE" w14:textId="493782A3" w:rsidR="00D80C48" w:rsidRPr="0048674F" w:rsidRDefault="00891F13" w:rsidP="001665D9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‏استعراض الآراء الفقهية المعاصرة في حكم بعض نوازل العبادات ونقد </w:t>
            </w:r>
            <w:r w:rsidR="009E64D9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رجوح</w:t>
            </w: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منها</w:t>
            </w:r>
            <w:r w:rsidR="009E64D9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،</w:t>
            </w: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ومناقشات </w:t>
            </w:r>
            <w:r w:rsidR="009E64D9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أدلته</w:t>
            </w: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واختيار الراجح</w:t>
            </w:r>
            <w:r w:rsidR="00487D08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. 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4D9CF6A8" w14:textId="52312F02" w:rsidR="00D80C48" w:rsidRPr="0048674F" w:rsidRDefault="00DF34B2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ع٢</w:t>
            </w:r>
          </w:p>
        </w:tc>
        <w:tc>
          <w:tcPr>
            <w:tcW w:w="2113" w:type="dxa"/>
            <w:vMerge/>
            <w:shd w:val="clear" w:color="auto" w:fill="F2F2F2" w:themeFill="background1" w:themeFillShade="F2"/>
            <w:vAlign w:val="center"/>
          </w:tcPr>
          <w:p w14:paraId="19AF6DB7" w14:textId="77777777" w:rsidR="00D80C48" w:rsidRPr="0048674F" w:rsidRDefault="00D80C48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F2F2F2" w:themeFill="background1" w:themeFillShade="F2"/>
            <w:vAlign w:val="center"/>
          </w:tcPr>
          <w:p w14:paraId="7A10C16B" w14:textId="77777777" w:rsidR="00D80C48" w:rsidRPr="0048674F" w:rsidRDefault="00D80C48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8674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8674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234ECAAF" w:rsidR="006E3A65" w:rsidRPr="0048674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  <w:r w:rsidR="00337ECB"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: </w:t>
            </w:r>
            <w:r w:rsidR="00AB03C4"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D80C48" w:rsidRPr="0048674F" w14:paraId="7E4151D5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78EA3E36" w14:textId="3381E035" w:rsidR="00D80C48" w:rsidRPr="0048674F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</w:rPr>
              <w:t>2.1</w:t>
            </w:r>
          </w:p>
        </w:tc>
        <w:tc>
          <w:tcPr>
            <w:tcW w:w="3028" w:type="dxa"/>
            <w:shd w:val="clear" w:color="auto" w:fill="D9D9D9" w:themeFill="background1" w:themeFillShade="D9"/>
          </w:tcPr>
          <w:p w14:paraId="4D618B3D" w14:textId="77E70036" w:rsidR="00D80C48" w:rsidRPr="0048674F" w:rsidRDefault="00387751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تكييف النازلة تكييفاً صحيحاً وتنزيلها على ال</w:t>
            </w:r>
            <w:r w:rsidR="00EC12D5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واقع.</w:t>
            </w:r>
          </w:p>
        </w:tc>
        <w:tc>
          <w:tcPr>
            <w:tcW w:w="1261" w:type="dxa"/>
            <w:shd w:val="clear" w:color="auto" w:fill="D9D9D9" w:themeFill="background1" w:themeFillShade="D9"/>
            <w:vAlign w:val="center"/>
          </w:tcPr>
          <w:p w14:paraId="3227731C" w14:textId="1999832D" w:rsidR="00D80C48" w:rsidRPr="0048674F" w:rsidRDefault="003C6A0F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م٢</w:t>
            </w:r>
          </w:p>
        </w:tc>
        <w:tc>
          <w:tcPr>
            <w:tcW w:w="2113" w:type="dxa"/>
            <w:vMerge w:val="restart"/>
            <w:shd w:val="clear" w:color="auto" w:fill="D9D9D9" w:themeFill="background1" w:themeFillShade="D9"/>
            <w:vAlign w:val="center"/>
          </w:tcPr>
          <w:p w14:paraId="61397E60" w14:textId="04363095" w:rsidR="00D80C48" w:rsidRPr="0048674F" w:rsidRDefault="008A75E9" w:rsidP="008A75E9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١ـ </w:t>
            </w:r>
            <w:r w:rsidR="00D80C48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حوار والمناقشة</w:t>
            </w:r>
          </w:p>
          <w:p w14:paraId="75B2251A" w14:textId="5442BAA4" w:rsidR="00D80C48" w:rsidRPr="0048674F" w:rsidRDefault="008A75E9" w:rsidP="008A75E9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٢ـ </w:t>
            </w:r>
            <w:r w:rsidR="00D80C48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حل المشكلات </w:t>
            </w:r>
          </w:p>
          <w:p w14:paraId="4E465CCB" w14:textId="7E876027" w:rsidR="00D80C48" w:rsidRPr="0048674F" w:rsidRDefault="008A75E9" w:rsidP="008A75E9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٣ـ </w:t>
            </w:r>
            <w:r w:rsidR="00D80C48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عصف الذهني</w:t>
            </w:r>
          </w:p>
          <w:p w14:paraId="7C62A572" w14:textId="1DADE5A0" w:rsidR="00D80C48" w:rsidRPr="0048674F" w:rsidRDefault="00C539D4" w:rsidP="00C539D4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٤ـ </w:t>
            </w:r>
            <w:r w:rsidR="00D80C48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بالاكتشاف</w:t>
            </w:r>
          </w:p>
          <w:p w14:paraId="6F71EE1D" w14:textId="7D8D7C72" w:rsidR="00D80C48" w:rsidRPr="0048674F" w:rsidRDefault="00C539D4" w:rsidP="00C539D4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٥ـ </w:t>
            </w:r>
            <w:r w:rsidR="00D80C48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فصل المقلوب</w:t>
            </w:r>
          </w:p>
          <w:p w14:paraId="00C8B75D" w14:textId="1E8A4DED" w:rsidR="00D80C48" w:rsidRPr="0048674F" w:rsidRDefault="00C539D4" w:rsidP="00C539D4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 xml:space="preserve">٦ـ </w:t>
            </w:r>
            <w:r w:rsidR="00D80C48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تعاوني</w:t>
            </w:r>
          </w:p>
          <w:p w14:paraId="5B5C2775" w14:textId="334D50E3" w:rsidR="00D80C48" w:rsidRPr="0048674F" w:rsidRDefault="00C539D4" w:rsidP="00C539D4">
            <w:p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٧ـ </w:t>
            </w:r>
            <w:r w:rsidR="00D80C48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زيارات الميدانية</w:t>
            </w:r>
          </w:p>
          <w:p w14:paraId="29BF9B08" w14:textId="1E94A10A" w:rsidR="00D80C48" w:rsidRPr="0048674F" w:rsidRDefault="00C539D4" w:rsidP="00C539D4">
            <w:p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٨ـ </w:t>
            </w:r>
            <w:r w:rsidR="00D80C48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دريس المصغر</w:t>
            </w:r>
          </w:p>
          <w:p w14:paraId="596D4A5A" w14:textId="4DC06644" w:rsidR="00D2791A" w:rsidRPr="0048674F" w:rsidRDefault="00C539D4" w:rsidP="00C539D4">
            <w:p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٩ـ </w:t>
            </w:r>
            <w:r w:rsidR="00D2791A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يم القائم على المشروعات</w:t>
            </w:r>
          </w:p>
          <w:p w14:paraId="00B10D2A" w14:textId="704EFF6C" w:rsidR="009B0B7A" w:rsidRPr="003D3D26" w:rsidRDefault="003D3D26" w:rsidP="003D3D26">
            <w:p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١٠ـ </w:t>
            </w:r>
            <w:r w:rsidR="009B0B7A" w:rsidRPr="003D3D26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دريس القائم على البحث</w:t>
            </w:r>
          </w:p>
          <w:p w14:paraId="1E8F81EA" w14:textId="5B599AC8" w:rsidR="009B0B7A" w:rsidRPr="0048674F" w:rsidRDefault="003D3D26" w:rsidP="003D3D26">
            <w:p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١١ـ </w:t>
            </w:r>
            <w:r w:rsidR="009B0B7A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أنشطة العرض التقديمي </w:t>
            </w:r>
          </w:p>
          <w:p w14:paraId="2E77CBBF" w14:textId="2FCEC95D" w:rsidR="009B0B7A" w:rsidRPr="0048674F" w:rsidRDefault="003D3D26" w:rsidP="003D3D26">
            <w:p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١٢ـ </w:t>
            </w:r>
            <w:r w:rsidR="009B0B7A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دراسة الحالة </w:t>
            </w:r>
          </w:p>
        </w:tc>
        <w:tc>
          <w:tcPr>
            <w:tcW w:w="2249" w:type="dxa"/>
            <w:vMerge w:val="restart"/>
            <w:shd w:val="clear" w:color="auto" w:fill="D9D9D9" w:themeFill="background1" w:themeFillShade="D9"/>
            <w:vAlign w:val="center"/>
          </w:tcPr>
          <w:p w14:paraId="42B3F685" w14:textId="7C7D07BE" w:rsidR="00091E80" w:rsidRPr="0048674F" w:rsidRDefault="009665F2" w:rsidP="009665F2">
            <w:pPr>
              <w:bidi/>
              <w:spacing w:after="0" w:line="240" w:lineRule="auto"/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 xml:space="preserve">١ـ </w:t>
            </w:r>
            <w:r w:rsidR="00091E80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لاحظة/مقاييس التقدير "الروبرك"</w:t>
            </w:r>
          </w:p>
          <w:p w14:paraId="73322A5D" w14:textId="4AA506F2" w:rsidR="00D80C48" w:rsidRPr="0048674F" w:rsidRDefault="009665F2" w:rsidP="009665F2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٢ـ </w:t>
            </w:r>
            <w:r w:rsidR="00D80C48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الأقران</w:t>
            </w:r>
          </w:p>
          <w:p w14:paraId="3F8F48D0" w14:textId="7F7630A7" w:rsidR="009D3305" w:rsidRPr="0048674F" w:rsidRDefault="009665F2" w:rsidP="009665F2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٣ـ </w:t>
            </w:r>
            <w:r w:rsidR="009D3305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قييم الذاتي</w:t>
            </w:r>
          </w:p>
          <w:p w14:paraId="6690265F" w14:textId="261C8D3C" w:rsidR="00D80C48" w:rsidRPr="0048674F" w:rsidRDefault="009665F2" w:rsidP="009665F2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 xml:space="preserve">٤ـ </w:t>
            </w:r>
            <w:r w:rsidR="00D80C48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العروض التقديمية</w:t>
            </w:r>
          </w:p>
          <w:p w14:paraId="431CFCA1" w14:textId="4B31ADCE" w:rsidR="00D80C48" w:rsidRPr="0048674F" w:rsidRDefault="009665F2" w:rsidP="009665F2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٥ـ</w:t>
            </w:r>
            <w:r w:rsidR="008A75E9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634E49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ييم البحوث العلمية</w:t>
            </w:r>
          </w:p>
          <w:p w14:paraId="4A147877" w14:textId="74828615" w:rsidR="00D80C48" w:rsidRPr="0048674F" w:rsidRDefault="008A75E9" w:rsidP="008A75E9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٦ـ </w:t>
            </w:r>
            <w:r w:rsidR="00634E49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شفوي</w:t>
            </w:r>
          </w:p>
          <w:p w14:paraId="0E5E4E1E" w14:textId="252C97F2" w:rsidR="00D80C48" w:rsidRPr="0048674F" w:rsidRDefault="008A75E9" w:rsidP="008A75E9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٧ـ </w:t>
            </w:r>
            <w:r w:rsidR="00570191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تحريري</w:t>
            </w:r>
          </w:p>
          <w:p w14:paraId="169B85BB" w14:textId="6BA2CB7E" w:rsidR="00D80C48" w:rsidRPr="0048674F" w:rsidRDefault="008A75E9" w:rsidP="008A75E9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٨ـ </w:t>
            </w:r>
            <w:r w:rsidR="00570191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أسئلة المناقشات الصفية</w:t>
            </w:r>
            <w:r w:rsidR="007F19F8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44D0184E" w14:textId="77777777" w:rsidR="00D80C48" w:rsidRPr="0048674F" w:rsidRDefault="00D80C48" w:rsidP="007F19F8">
            <w:pPr>
              <w:bidi/>
              <w:spacing w:after="0" w:line="240" w:lineRule="auto"/>
              <w:ind w:left="720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337ECB" w:rsidRPr="0048674F" w14:paraId="7C1E90C9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2799F9ED" w14:textId="65167F88" w:rsidR="00337ECB" w:rsidRPr="0048674F" w:rsidRDefault="00894B1E" w:rsidP="00894B1E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lang w:val="en-GB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lang w:val="en-GB"/>
              </w:rPr>
              <w:t>2.2</w:t>
            </w:r>
          </w:p>
        </w:tc>
        <w:tc>
          <w:tcPr>
            <w:tcW w:w="3028" w:type="dxa"/>
            <w:shd w:val="clear" w:color="auto" w:fill="D9D9D9" w:themeFill="background1" w:themeFillShade="D9"/>
          </w:tcPr>
          <w:p w14:paraId="5915B03E" w14:textId="29DB316E" w:rsidR="00337ECB" w:rsidRPr="0048674F" w:rsidRDefault="001F258C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‏استنباط الأحكام الفقهية لما </w:t>
            </w:r>
            <w:r w:rsidR="0095386A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جد</w:t>
            </w: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من نوازل العبادات من خلال التنظير </w:t>
            </w:r>
            <w:r w:rsidR="0095386A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والإلحاق</w:t>
            </w: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بالقواعد </w:t>
            </w:r>
            <w:proofErr w:type="gramStart"/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شرعية .</w:t>
            </w:r>
            <w:proofErr w:type="gramEnd"/>
          </w:p>
        </w:tc>
        <w:tc>
          <w:tcPr>
            <w:tcW w:w="1261" w:type="dxa"/>
            <w:shd w:val="clear" w:color="auto" w:fill="D9D9D9" w:themeFill="background1" w:themeFillShade="D9"/>
            <w:vAlign w:val="center"/>
          </w:tcPr>
          <w:p w14:paraId="30172EBD" w14:textId="61BB2217" w:rsidR="00337ECB" w:rsidRPr="0048674F" w:rsidRDefault="003C6A0F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م٣</w:t>
            </w:r>
          </w:p>
        </w:tc>
        <w:tc>
          <w:tcPr>
            <w:tcW w:w="2113" w:type="dxa"/>
            <w:vMerge/>
            <w:shd w:val="clear" w:color="auto" w:fill="D9D9D9" w:themeFill="background1" w:themeFillShade="D9"/>
            <w:vAlign w:val="center"/>
          </w:tcPr>
          <w:p w14:paraId="0468D7F0" w14:textId="77777777" w:rsidR="00337ECB" w:rsidRPr="0048674F" w:rsidRDefault="00337ECB" w:rsidP="00421B42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  <w:tc>
          <w:tcPr>
            <w:tcW w:w="2249" w:type="dxa"/>
            <w:vMerge/>
            <w:shd w:val="clear" w:color="auto" w:fill="D9D9D9" w:themeFill="background1" w:themeFillShade="D9"/>
            <w:vAlign w:val="center"/>
          </w:tcPr>
          <w:p w14:paraId="4530CC68" w14:textId="77777777" w:rsidR="00337ECB" w:rsidRPr="0048674F" w:rsidRDefault="00337ECB" w:rsidP="00421B42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</w:tc>
      </w:tr>
      <w:tr w:rsidR="00D80C48" w:rsidRPr="0048674F" w14:paraId="22769A13" w14:textId="77777777" w:rsidTr="00D80C48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2AED4EFE" w14:textId="17EDB293" w:rsidR="00D80C48" w:rsidRPr="0048674F" w:rsidRDefault="00894B1E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</w:rPr>
              <w:lastRenderedPageBreak/>
              <w:t>2.3</w:t>
            </w:r>
          </w:p>
        </w:tc>
        <w:tc>
          <w:tcPr>
            <w:tcW w:w="3028" w:type="dxa"/>
            <w:shd w:val="clear" w:color="auto" w:fill="F2F2F2" w:themeFill="background1" w:themeFillShade="F2"/>
          </w:tcPr>
          <w:p w14:paraId="6CFC2E6D" w14:textId="4E8C1AA3" w:rsidR="00D80C48" w:rsidRPr="0048674F" w:rsidRDefault="009434EA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‏التطبيق العملي </w:t>
            </w:r>
            <w:r w:rsidR="008028D1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للمناهج </w:t>
            </w: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متبعة عند العلماء في دراساتهم الفقهية وفق منهجية البحث العلمي </w:t>
            </w:r>
            <w:proofErr w:type="gramStart"/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تخصص .</w:t>
            </w:r>
            <w:proofErr w:type="gramEnd"/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218E08BB" w14:textId="3AA5060D" w:rsidR="00D80C48" w:rsidRPr="0048674F" w:rsidRDefault="003C6A0F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م٤</w:t>
            </w:r>
          </w:p>
        </w:tc>
        <w:tc>
          <w:tcPr>
            <w:tcW w:w="2113" w:type="dxa"/>
            <w:vMerge/>
            <w:shd w:val="clear" w:color="auto" w:fill="F2F2F2" w:themeFill="background1" w:themeFillShade="F2"/>
            <w:vAlign w:val="center"/>
          </w:tcPr>
          <w:p w14:paraId="60F1AE98" w14:textId="77777777" w:rsidR="00D80C48" w:rsidRPr="0048674F" w:rsidRDefault="00D80C48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F2F2F2" w:themeFill="background1" w:themeFillShade="F2"/>
            <w:vAlign w:val="center"/>
          </w:tcPr>
          <w:p w14:paraId="32C3F40E" w14:textId="77777777" w:rsidR="00D80C48" w:rsidRPr="0048674F" w:rsidRDefault="00D80C48" w:rsidP="00D80C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8674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8674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62557E3E" w:rsidR="006E3A65" w:rsidRPr="0048674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  <w:r w:rsidR="00E60098"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: بنهاية دراسة البرنامج يتوقع أن يكون الطالب </w:t>
            </w:r>
            <w:r w:rsidR="0029267C"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قا</w:t>
            </w:r>
            <w:r w:rsidR="00686CB7"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دراً</w:t>
            </w:r>
            <w:r w:rsidR="00E60098"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 على:</w:t>
            </w:r>
          </w:p>
        </w:tc>
      </w:tr>
      <w:tr w:rsidR="00187390" w:rsidRPr="0048674F" w14:paraId="631410A3" w14:textId="77777777" w:rsidTr="007508B0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09FB2A83" w14:textId="7383A8D4" w:rsidR="00187390" w:rsidRPr="0048674F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</w:rPr>
              <w:t>3.1</w:t>
            </w:r>
          </w:p>
        </w:tc>
        <w:tc>
          <w:tcPr>
            <w:tcW w:w="3028" w:type="dxa"/>
            <w:shd w:val="clear" w:color="auto" w:fill="F2F2F2" w:themeFill="background1" w:themeFillShade="F2"/>
            <w:vAlign w:val="center"/>
          </w:tcPr>
          <w:p w14:paraId="039A919A" w14:textId="02296BD8" w:rsidR="00187390" w:rsidRPr="00936FA1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936FA1">
              <w:rPr>
                <w:rFonts w:ascii="Sakkal Majalla" w:eastAsia="Traditional Arabic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التخطيط الاحترافي للتعلم والبحوث والمشاريع، ومراقبة التعلم والأداء، والتطوير المستمر بالاعتماد على الذات.</w:t>
            </w:r>
          </w:p>
        </w:tc>
        <w:tc>
          <w:tcPr>
            <w:tcW w:w="1261" w:type="dxa"/>
            <w:shd w:val="clear" w:color="auto" w:fill="F2F2F2" w:themeFill="background1" w:themeFillShade="F2"/>
            <w:vAlign w:val="center"/>
          </w:tcPr>
          <w:p w14:paraId="5BD06249" w14:textId="5A153082" w:rsidR="00187390" w:rsidRPr="0048674F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ق1</w:t>
            </w:r>
          </w:p>
        </w:tc>
        <w:tc>
          <w:tcPr>
            <w:tcW w:w="2113" w:type="dxa"/>
            <w:vMerge w:val="restart"/>
            <w:shd w:val="clear" w:color="auto" w:fill="F2F2F2" w:themeFill="background1" w:themeFillShade="F2"/>
            <w:vAlign w:val="center"/>
          </w:tcPr>
          <w:p w14:paraId="3EC375DD" w14:textId="3DDB4EEF" w:rsidR="00187390" w:rsidRPr="0048674F" w:rsidRDefault="003D3D26" w:rsidP="003D3D26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١ـ </w:t>
            </w:r>
            <w:r w:rsidR="00187390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تعاوني</w:t>
            </w:r>
          </w:p>
          <w:p w14:paraId="6B8D6F28" w14:textId="48F3E3CF" w:rsidR="00187390" w:rsidRPr="0048674F" w:rsidRDefault="006F1FE7" w:rsidP="003D3D26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٢ـ </w:t>
            </w:r>
            <w:r w:rsidR="00187390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أنشطة العرض التقديمي </w:t>
            </w:r>
          </w:p>
          <w:p w14:paraId="5AEFF1E7" w14:textId="18055461" w:rsidR="00187390" w:rsidRPr="0048674F" w:rsidRDefault="006F1FE7" w:rsidP="006F1FE7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٣ـ </w:t>
            </w:r>
            <w:r w:rsidR="00187390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ذاتي</w:t>
            </w:r>
          </w:p>
          <w:p w14:paraId="5460B08D" w14:textId="225CB409" w:rsidR="00187390" w:rsidRPr="0048674F" w:rsidRDefault="006F1FE7" w:rsidP="006F1FE7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٤ـ </w:t>
            </w:r>
            <w:r w:rsidR="00187390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نمذجة</w:t>
            </w:r>
          </w:p>
          <w:p w14:paraId="47BB71BE" w14:textId="19504908" w:rsidR="00187390" w:rsidRPr="0048674F" w:rsidRDefault="006F1FE7" w:rsidP="006F1FE7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٥ـ </w:t>
            </w:r>
            <w:r w:rsidR="00187390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ناظرات العلمية</w:t>
            </w:r>
          </w:p>
          <w:p w14:paraId="259A6D49" w14:textId="066D19B7" w:rsidR="00187390" w:rsidRPr="0048674F" w:rsidRDefault="006F1FE7" w:rsidP="006F1FE7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٦ـ </w:t>
            </w:r>
            <w:r w:rsidR="00187390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علم القائم على المشروعات</w:t>
            </w:r>
          </w:p>
          <w:p w14:paraId="6796C363" w14:textId="1A2453A7" w:rsidR="00187390" w:rsidRPr="0048674F" w:rsidRDefault="006F1FE7" w:rsidP="006F1FE7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٧ـ </w:t>
            </w:r>
            <w:r w:rsidR="00187390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رحلات المعرفية</w:t>
            </w:r>
          </w:p>
          <w:p w14:paraId="64578434" w14:textId="3C5F55FE" w:rsidR="00187390" w:rsidRPr="0048674F" w:rsidRDefault="006F1FE7" w:rsidP="006F1FE7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٨ـ </w:t>
            </w:r>
            <w:r w:rsidR="00187390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زيارات الميدانية</w:t>
            </w:r>
          </w:p>
        </w:tc>
        <w:tc>
          <w:tcPr>
            <w:tcW w:w="2249" w:type="dxa"/>
            <w:vMerge w:val="restart"/>
            <w:shd w:val="clear" w:color="auto" w:fill="F2F2F2" w:themeFill="background1" w:themeFillShade="F2"/>
            <w:vAlign w:val="center"/>
          </w:tcPr>
          <w:p w14:paraId="29DAD3D9" w14:textId="1D8DE7C0" w:rsidR="00187390" w:rsidRPr="0048674F" w:rsidRDefault="00187390" w:rsidP="00CB20F0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١ـ قوائم الملاحظة وفق النموذج المحدد.</w:t>
            </w:r>
          </w:p>
          <w:p w14:paraId="4AFDFD21" w14:textId="0F2B24CF" w:rsidR="00187390" w:rsidRPr="0048674F" w:rsidRDefault="00187390" w:rsidP="00F35E2A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٢ـ التقييم الذاتي</w:t>
            </w:r>
          </w:p>
          <w:p w14:paraId="0CE4B7E7" w14:textId="190FB1C3" w:rsidR="00187390" w:rsidRPr="0048674F" w:rsidRDefault="00187390" w:rsidP="00385E27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٣ـ تقييم الأقران</w:t>
            </w:r>
          </w:p>
          <w:p w14:paraId="0709AB31" w14:textId="16A7544E" w:rsidR="00187390" w:rsidRPr="0048674F" w:rsidRDefault="00187390" w:rsidP="00385E27">
            <w:pPr>
              <w:bidi/>
              <w:spacing w:after="0" w:line="240" w:lineRule="auto"/>
              <w:rPr>
                <w:rFonts w:ascii="Sakkal Majalla" w:hAnsi="Sakkal Majalla" w:cs="Sakkal Majalla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ملف الإنجاز</w:t>
            </w:r>
          </w:p>
          <w:p w14:paraId="0C779822" w14:textId="77777777" w:rsidR="00187390" w:rsidRPr="0048674F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187390" w:rsidRPr="0048674F" w14:paraId="3FE4025C" w14:textId="77777777" w:rsidTr="007508B0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1294E723" w:rsidR="00187390" w:rsidRPr="0048674F" w:rsidRDefault="00187390" w:rsidP="00413DB2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val="en-GB"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val="en-GB" w:bidi="ar-EG"/>
              </w:rPr>
              <w:t>3.2</w:t>
            </w:r>
          </w:p>
        </w:tc>
        <w:tc>
          <w:tcPr>
            <w:tcW w:w="3028" w:type="dxa"/>
            <w:shd w:val="clear" w:color="auto" w:fill="D9D9D9" w:themeFill="background1" w:themeFillShade="D9"/>
            <w:vAlign w:val="center"/>
          </w:tcPr>
          <w:p w14:paraId="0F93CDA2" w14:textId="451EE228" w:rsidR="00187390" w:rsidRPr="00936FA1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936FA1">
              <w:rPr>
                <w:rFonts w:ascii="Sakkal Majalla" w:eastAsia="Traditional Arabic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ظهور الشخصية والتعبير عن الرأي، واتخاذ القرارات الاستراتيجية الأكاديمية باستقلالية عالية.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3444816A" w14:textId="63350707" w:rsidR="00187390" w:rsidRPr="0048674F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٢</w:t>
            </w:r>
          </w:p>
        </w:tc>
        <w:tc>
          <w:tcPr>
            <w:tcW w:w="2113" w:type="dxa"/>
            <w:vMerge/>
            <w:shd w:val="clear" w:color="auto" w:fill="D9D9D9" w:themeFill="background1" w:themeFillShade="D9"/>
            <w:vAlign w:val="center"/>
          </w:tcPr>
          <w:p w14:paraId="432596E0" w14:textId="77777777" w:rsidR="00187390" w:rsidRPr="0048674F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D9D9D9" w:themeFill="background1" w:themeFillShade="D9"/>
            <w:vAlign w:val="center"/>
          </w:tcPr>
          <w:p w14:paraId="1419E146" w14:textId="77777777" w:rsidR="00187390" w:rsidRPr="0048674F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187390" w:rsidRPr="0048674F" w14:paraId="550AAE12" w14:textId="77777777" w:rsidTr="007508B0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1ED3441E" w:rsidR="00187390" w:rsidRPr="0048674F" w:rsidRDefault="00187390" w:rsidP="00413DB2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val="en-GB"/>
              </w:rPr>
              <w:t>3.3</w:t>
            </w:r>
          </w:p>
        </w:tc>
        <w:tc>
          <w:tcPr>
            <w:tcW w:w="3028" w:type="dxa"/>
            <w:shd w:val="clear" w:color="auto" w:fill="F2F2F2" w:themeFill="background1" w:themeFillShade="F2"/>
            <w:vAlign w:val="center"/>
          </w:tcPr>
          <w:p w14:paraId="679D8C2E" w14:textId="6CD40774" w:rsidR="00187390" w:rsidRPr="00936FA1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936FA1">
              <w:rPr>
                <w:rFonts w:ascii="Sakkal Majalla" w:eastAsia="Traditional Arabic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التعاون والمشاركة بفاعلية ضمن مشاريع أو مجموعات بحثية وتولي دور القيادة، وتحمل مسؤولية عالية.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2217A87D" w14:textId="4171D8F3" w:rsidR="00187390" w:rsidRPr="0048674F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٣</w:t>
            </w:r>
          </w:p>
        </w:tc>
        <w:tc>
          <w:tcPr>
            <w:tcW w:w="2113" w:type="dxa"/>
            <w:vMerge/>
            <w:shd w:val="clear" w:color="auto" w:fill="F2F2F2" w:themeFill="background1" w:themeFillShade="F2"/>
            <w:vAlign w:val="center"/>
          </w:tcPr>
          <w:p w14:paraId="00A78CD8" w14:textId="77777777" w:rsidR="00187390" w:rsidRPr="0048674F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F2F2F2" w:themeFill="background1" w:themeFillShade="F2"/>
            <w:vAlign w:val="center"/>
          </w:tcPr>
          <w:p w14:paraId="36D2EE3F" w14:textId="77777777" w:rsidR="00187390" w:rsidRPr="0048674F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187390" w:rsidRPr="0048674F" w14:paraId="737425F1" w14:textId="77777777" w:rsidTr="007508B0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7AC7D99D" w14:textId="65DA8D8A" w:rsidR="00187390" w:rsidRPr="0048674F" w:rsidRDefault="00187390" w:rsidP="00413DB2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lang w:val="en-GB"/>
              </w:rPr>
              <w:t>3.4</w:t>
            </w:r>
          </w:p>
        </w:tc>
        <w:tc>
          <w:tcPr>
            <w:tcW w:w="3028" w:type="dxa"/>
            <w:shd w:val="clear" w:color="auto" w:fill="F2F2F2" w:themeFill="background1" w:themeFillShade="F2"/>
            <w:vAlign w:val="center"/>
          </w:tcPr>
          <w:p w14:paraId="5FF452F2" w14:textId="2A8DEF27" w:rsidR="00187390" w:rsidRPr="00936FA1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000000" w:themeColor="text1"/>
                <w:sz w:val="28"/>
                <w:szCs w:val="28"/>
                <w:lang w:bidi="ar-EG"/>
              </w:rPr>
            </w:pPr>
            <w:r w:rsidRPr="00936FA1">
              <w:rPr>
                <w:rFonts w:ascii="Sakkal Majalla" w:eastAsia="Traditional Arabic" w:hAnsi="Sakkal Majalla" w:cs="Sakkal Majalla" w:hint="cs"/>
                <w:b/>
                <w:color w:val="000000" w:themeColor="text1"/>
                <w:sz w:val="28"/>
                <w:szCs w:val="28"/>
                <w:rtl/>
              </w:rPr>
              <w:t>التواصل بطرق متنوعة؛ لإيصال المعرفة والمهارات ونتائج البحوث والمشاريع المرتبطة بمجال التخصص للمتلقين المختصين وغير المختصين.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3B1EF1F2" w14:textId="08F2CB53" w:rsidR="00187390" w:rsidRPr="0048674F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٤</w:t>
            </w:r>
          </w:p>
        </w:tc>
        <w:tc>
          <w:tcPr>
            <w:tcW w:w="2113" w:type="dxa"/>
            <w:vMerge/>
            <w:shd w:val="clear" w:color="auto" w:fill="F2F2F2" w:themeFill="background1" w:themeFillShade="F2"/>
            <w:vAlign w:val="center"/>
          </w:tcPr>
          <w:p w14:paraId="2D349733" w14:textId="77777777" w:rsidR="00187390" w:rsidRPr="0048674F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249" w:type="dxa"/>
            <w:vMerge/>
            <w:shd w:val="clear" w:color="auto" w:fill="F2F2F2" w:themeFill="background1" w:themeFillShade="F2"/>
            <w:vAlign w:val="center"/>
          </w:tcPr>
          <w:p w14:paraId="5599418A" w14:textId="77777777" w:rsidR="00187390" w:rsidRPr="0048674F" w:rsidRDefault="00187390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8674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</w:pPr>
    </w:p>
    <w:p w14:paraId="427AC736" w14:textId="6CB408C4" w:rsidR="00A4737E" w:rsidRPr="0048674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8674F">
        <w:rPr>
          <w:rStyle w:val="a5"/>
          <w:rFonts w:ascii="Sakkal Majalla" w:hAnsi="Sakkal Majalla" w:cs="Sakkal Majalla" w:hint="cs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8674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4" w:name="_Toc135746974"/>
      <w:r w:rsidRPr="0048674F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 w:rsidRPr="0048674F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8674F" w14:paraId="67D25FA9" w14:textId="77777777" w:rsidTr="00D80C48">
        <w:trPr>
          <w:trHeight w:val="461"/>
          <w:tblCellSpacing w:w="7" w:type="dxa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8674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8674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8674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D80C48" w:rsidRPr="0048674F" w14:paraId="26CF14F5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2DCD13EB" w:rsidR="00D80C48" w:rsidRPr="0048674F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79294B53" w14:textId="77777777" w:rsidR="00F6222B" w:rsidRPr="0048674F" w:rsidRDefault="00F6222B">
            <w:pPr>
              <w:pStyle w:val="p1"/>
              <w:bidi/>
              <w:divId w:val="1944530751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8674F">
              <w:rPr>
                <w:rStyle w:val="s1"/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قسم</w:t>
            </w:r>
            <w:r w:rsidRPr="0048674F">
              <w:rPr>
                <w:rStyle w:val="s2"/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proofErr w:type="gramStart"/>
            <w:r w:rsidRPr="0048674F">
              <w:rPr>
                <w:rStyle w:val="s1"/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أول</w:t>
            </w:r>
            <w:r w:rsidRPr="0048674F">
              <w:rPr>
                <w:rStyle w:val="s2"/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:</w:t>
            </w:r>
            <w:proofErr w:type="gramEnd"/>
            <w:r w:rsidRPr="0048674F">
              <w:rPr>
                <w:rStyle w:val="apple-converted-space"/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 </w:t>
            </w:r>
          </w:p>
          <w:p w14:paraId="403BA22B" w14:textId="77777777" w:rsidR="00F6222B" w:rsidRPr="0048674F" w:rsidRDefault="00F6222B">
            <w:pPr>
              <w:pStyle w:val="p1"/>
              <w:bidi/>
              <w:divId w:val="19445307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دخل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إلى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proofErr w:type="gramStart"/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وازل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:</w:t>
            </w:r>
            <w:proofErr w:type="gramEnd"/>
            <w:r w:rsidRPr="0048674F">
              <w:rPr>
                <w:rStyle w:val="apple-converted-space"/>
                <w:rFonts w:ascii="Sakkal Majalla" w:hAnsi="Sakkal Majalla" w:cs="Sakkal Majalla" w:hint="cs"/>
                <w:sz w:val="28"/>
                <w:szCs w:val="28"/>
                <w:rtl/>
              </w:rPr>
              <w:t> </w:t>
            </w:r>
          </w:p>
          <w:p w14:paraId="4AC91E91" w14:textId="012DC7FF" w:rsidR="00F6222B" w:rsidRPr="0048674F" w:rsidRDefault="002A2580" w:rsidP="002A2580">
            <w:pPr>
              <w:pStyle w:val="p1"/>
              <w:bidi/>
              <w:divId w:val="19445307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rtl/>
              </w:rPr>
              <w:t xml:space="preserve">١ـ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عريف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وازل</w:t>
            </w:r>
            <w:r w:rsidR="00F6222B" w:rsidRPr="0048674F">
              <w:rPr>
                <w:rStyle w:val="apple-converted-space"/>
                <w:rFonts w:ascii="Sakkal Majalla" w:hAnsi="Sakkal Majalla" w:cs="Sakkal Majalla" w:hint="cs"/>
                <w:sz w:val="28"/>
                <w:szCs w:val="28"/>
                <w:rtl/>
              </w:rPr>
              <w:t> </w:t>
            </w:r>
          </w:p>
          <w:p w14:paraId="20A67D70" w14:textId="77777777" w:rsidR="00F6222B" w:rsidRPr="0048674F" w:rsidRDefault="00F6222B">
            <w:pPr>
              <w:pStyle w:val="p1"/>
              <w:bidi/>
              <w:divId w:val="19445307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يان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راد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ها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2E270695" w14:textId="77777777" w:rsidR="00F6222B" w:rsidRPr="0048674F" w:rsidRDefault="00F6222B">
            <w:pPr>
              <w:pStyle w:val="p1"/>
              <w:bidi/>
              <w:divId w:val="19445307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يان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صطلحات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proofErr w:type="gramStart"/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شابهة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.</w:t>
            </w:r>
            <w:proofErr w:type="gramEnd"/>
          </w:p>
          <w:p w14:paraId="2A345441" w14:textId="3865E80B" w:rsidR="00F6222B" w:rsidRPr="0048674F" w:rsidRDefault="00061EB8">
            <w:pPr>
              <w:pStyle w:val="p1"/>
              <w:bidi/>
              <w:divId w:val="19445307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rtl/>
              </w:rPr>
              <w:t xml:space="preserve">٢ـ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يان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أهمية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دراسة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فقه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وازل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apple-converted-space"/>
                <w:rFonts w:ascii="Sakkal Majalla" w:hAnsi="Sakkal Majalla" w:cs="Sakkal Majalla" w:hint="cs"/>
                <w:sz w:val="28"/>
                <w:szCs w:val="28"/>
                <w:rtl/>
              </w:rPr>
              <w:t> </w:t>
            </w:r>
          </w:p>
          <w:p w14:paraId="3490F816" w14:textId="42C0CAFC" w:rsidR="00F6222B" w:rsidRPr="0048674F" w:rsidRDefault="00061EB8">
            <w:pPr>
              <w:pStyle w:val="p1"/>
              <w:bidi/>
              <w:divId w:val="19445307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rtl/>
              </w:rPr>
              <w:t xml:space="preserve">٣ـ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أنواع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وازل</w:t>
            </w:r>
          </w:p>
          <w:p w14:paraId="388A3FDB" w14:textId="1DAC944B" w:rsidR="00F6222B" w:rsidRPr="0048674F" w:rsidRDefault="00061EB8">
            <w:pPr>
              <w:pStyle w:val="p1"/>
              <w:bidi/>
              <w:divId w:val="19445307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rtl/>
              </w:rPr>
              <w:t xml:space="preserve">٤ـ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صادر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فقه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وازل</w:t>
            </w:r>
            <w:r w:rsidR="00F6222B" w:rsidRPr="0048674F">
              <w:rPr>
                <w:rStyle w:val="apple-converted-space"/>
                <w:rFonts w:ascii="Sakkal Majalla" w:hAnsi="Sakkal Majalla" w:cs="Sakkal Majalla" w:hint="cs"/>
                <w:sz w:val="28"/>
                <w:szCs w:val="28"/>
                <w:rtl/>
              </w:rPr>
              <w:t> </w:t>
            </w:r>
          </w:p>
          <w:p w14:paraId="2AC08290" w14:textId="77777777" w:rsidR="00F6222B" w:rsidRPr="0048674F" w:rsidRDefault="00F6222B">
            <w:pPr>
              <w:pStyle w:val="p1"/>
              <w:bidi/>
              <w:divId w:val="19445307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ؤلفات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تقدمة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في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فقه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وازل</w:t>
            </w:r>
          </w:p>
          <w:p w14:paraId="365D8529" w14:textId="77777777" w:rsidR="00F6222B" w:rsidRPr="0048674F" w:rsidRDefault="00F6222B">
            <w:pPr>
              <w:pStyle w:val="p1"/>
              <w:bidi/>
              <w:divId w:val="19445307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ؤلفات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عاصرة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في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فقه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وازل</w:t>
            </w:r>
          </w:p>
          <w:p w14:paraId="3CCA4E3C" w14:textId="61E6BE35" w:rsidR="00F6222B" w:rsidRPr="0048674F" w:rsidRDefault="00061EB8">
            <w:pPr>
              <w:pStyle w:val="p1"/>
              <w:bidi/>
              <w:divId w:val="19445307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٥</w:t>
            </w:r>
            <w:proofErr w:type="gramStart"/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ـ 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ضوابط</w:t>
            </w:r>
            <w:proofErr w:type="gramEnd"/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في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دراسة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وازل</w:t>
            </w:r>
          </w:p>
          <w:p w14:paraId="5BF1116D" w14:textId="2E758985" w:rsidR="00D80C48" w:rsidRPr="004F4033" w:rsidRDefault="00061EB8" w:rsidP="004F4033">
            <w:pPr>
              <w:pStyle w:val="p1"/>
              <w:bidi/>
              <w:divId w:val="1944530751"/>
              <w:rPr>
                <w:rFonts w:ascii="Sakkal Majalla" w:hAnsi="Sakkal Majalla" w:cs="Sakkal Majalla"/>
                <w:sz w:val="28"/>
                <w:szCs w:val="28"/>
              </w:rPr>
            </w:pPr>
            <w:r w:rsidRPr="0048674F">
              <w:rPr>
                <w:rStyle w:val="s2"/>
                <w:rFonts w:ascii="Sakkal Majalla" w:hAnsi="Sakkal Majalla" w:cs="Sakkal Majalla" w:hint="cs"/>
                <w:rtl/>
              </w:rPr>
              <w:t xml:space="preserve">٦ـ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كيفية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دراسة</w:t>
            </w:r>
            <w:r w:rsidR="00F6222B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F6222B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ازلة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61B0394C" w:rsidR="00D80C48" w:rsidRPr="0048674F" w:rsidRDefault="002D1C4D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</w:tr>
      <w:tr w:rsidR="00D80C48" w:rsidRPr="0048674F" w14:paraId="4A4F5EB2" w14:textId="77777777" w:rsidTr="00D80C48">
        <w:trPr>
          <w:tblCellSpacing w:w="7" w:type="dxa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3FC510D3" w:rsidR="00D80C48" w:rsidRPr="0048674F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4F212EB7" w14:textId="6E6B5394" w:rsidR="00DC1CBF" w:rsidRPr="0048674F" w:rsidRDefault="00DC1CBF">
            <w:pPr>
              <w:pStyle w:val="p1"/>
              <w:bidi/>
              <w:divId w:val="1871911851"/>
              <w:rPr>
                <w:rFonts w:ascii="Sakkal Majalla" w:hAnsi="Sakkal Majalla" w:cs="Sakkal Majalla"/>
                <w:sz w:val="28"/>
                <w:szCs w:val="28"/>
              </w:rPr>
            </w:pPr>
            <w:r w:rsidRPr="0048674F">
              <w:rPr>
                <w:rStyle w:val="s1"/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قسم</w:t>
            </w:r>
            <w:r w:rsidRPr="0048674F">
              <w:rPr>
                <w:rStyle w:val="s2"/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ثاني: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سائل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ن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وازل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في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عبادات:</w:t>
            </w:r>
          </w:p>
          <w:p w14:paraId="4709F86C" w14:textId="2D4884E8" w:rsidR="00DC1CBF" w:rsidRPr="0048674F" w:rsidRDefault="00BA5294">
            <w:pPr>
              <w:pStyle w:val="p1"/>
              <w:bidi/>
              <w:divId w:val="18719118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١ـ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نقية</w:t>
            </w:r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ياه</w:t>
            </w:r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جاري</w:t>
            </w:r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واستخداماتها</w:t>
            </w:r>
            <w:r w:rsidR="00DC1CBF" w:rsidRPr="0048674F">
              <w:rPr>
                <w:rStyle w:val="apple-converted-space"/>
                <w:rFonts w:ascii="Sakkal Majalla" w:hAnsi="Sakkal Majalla" w:cs="Sakkal Majalla" w:hint="cs"/>
                <w:sz w:val="28"/>
                <w:szCs w:val="28"/>
                <w:rtl/>
              </w:rPr>
              <w:t> </w:t>
            </w:r>
          </w:p>
          <w:p w14:paraId="648C2E2F" w14:textId="27F20153" w:rsidR="00DC1CBF" w:rsidRPr="0048674F" w:rsidRDefault="00BA5294">
            <w:pPr>
              <w:pStyle w:val="p1"/>
              <w:bidi/>
              <w:divId w:val="18719118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٢ـ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أثر</w:t>
            </w:r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تنظيف</w:t>
            </w:r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جاف</w:t>
            </w:r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على</w:t>
            </w:r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إزالة</w:t>
            </w:r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جاسة</w:t>
            </w:r>
          </w:p>
          <w:p w14:paraId="70D4B0F1" w14:textId="2C3247F8" w:rsidR="00DC1CBF" w:rsidRPr="0048674F" w:rsidRDefault="00BA5294">
            <w:pPr>
              <w:pStyle w:val="p1"/>
              <w:bidi/>
              <w:divId w:val="18719118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٣</w:t>
            </w:r>
            <w:proofErr w:type="gramStart"/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ـ 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أثر</w:t>
            </w:r>
            <w:proofErr w:type="gramEnd"/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غسل</w:t>
            </w:r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كلي</w:t>
            </w:r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على</w:t>
            </w:r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طهارة</w:t>
            </w:r>
            <w:r w:rsidR="00DC1CBF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C1CBF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والصيام</w:t>
            </w:r>
          </w:p>
          <w:p w14:paraId="2A94EEA9" w14:textId="250DF1D4" w:rsidR="00DC1CBF" w:rsidRPr="0048674F" w:rsidRDefault="00DC1CBF">
            <w:pPr>
              <w:pStyle w:val="p1"/>
              <w:bidi/>
              <w:divId w:val="18719118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4</w:t>
            </w:r>
            <w:r w:rsidR="00BA5294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ـ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أثر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قسطرة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على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طهارة</w:t>
            </w:r>
          </w:p>
          <w:p w14:paraId="2E948C75" w14:textId="166EB049" w:rsidR="00DC1CBF" w:rsidRPr="0048674F" w:rsidRDefault="00DC1CBF">
            <w:pPr>
              <w:pStyle w:val="p1"/>
              <w:bidi/>
              <w:divId w:val="18719118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5</w:t>
            </w:r>
            <w:r w:rsidR="00BA5294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ـ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حكم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س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صحف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ن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شاشة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هاتف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نقول</w:t>
            </w:r>
          </w:p>
          <w:p w14:paraId="13DD2DC9" w14:textId="4D894FDF" w:rsidR="00DC1CBF" w:rsidRPr="0048674F" w:rsidRDefault="00DC1CBF">
            <w:pPr>
              <w:pStyle w:val="p1"/>
              <w:bidi/>
              <w:divId w:val="18719118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6</w:t>
            </w:r>
            <w:r w:rsidR="00BA5294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ـ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حكم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س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صحف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كتوب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الحروف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بارزة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proofErr w:type="gramStart"/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(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طريقة</w:t>
            </w:r>
            <w:proofErr w:type="gramEnd"/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رايل)</w:t>
            </w:r>
          </w:p>
          <w:p w14:paraId="27324439" w14:textId="289A3658" w:rsidR="00DC1CBF" w:rsidRPr="0048674F" w:rsidRDefault="00DC1CBF">
            <w:pPr>
              <w:pStyle w:val="p1"/>
              <w:bidi/>
              <w:divId w:val="18719118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7</w:t>
            </w:r>
            <w:r w:rsidR="00BA5294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ـ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أثر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ساحيق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والأصباغ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حديثة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في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proofErr w:type="gramStart"/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طهارة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.</w:t>
            </w:r>
            <w:proofErr w:type="gramEnd"/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apple-converted-space"/>
                <w:rFonts w:ascii="Sakkal Majalla" w:hAnsi="Sakkal Majalla" w:cs="Sakkal Majalla" w:hint="cs"/>
                <w:sz w:val="28"/>
                <w:szCs w:val="28"/>
                <w:rtl/>
              </w:rPr>
              <w:t> </w:t>
            </w:r>
          </w:p>
          <w:p w14:paraId="4E700E21" w14:textId="475EB791" w:rsidR="00DC1CBF" w:rsidRPr="0048674F" w:rsidRDefault="00DC1CBF">
            <w:pPr>
              <w:pStyle w:val="p1"/>
              <w:bidi/>
              <w:divId w:val="187191185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8</w:t>
            </w:r>
            <w:r w:rsidR="00BA5294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ـ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ضطراب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عادة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شهرية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عند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ساء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1DA4373F" w14:textId="71F13F95" w:rsidR="00D80C48" w:rsidRPr="0048674F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302A101E" w:rsidR="00D80C48" w:rsidRPr="0048674F" w:rsidRDefault="001F1F34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٨</w:t>
            </w:r>
          </w:p>
        </w:tc>
      </w:tr>
      <w:tr w:rsidR="00D80C48" w:rsidRPr="0048674F" w14:paraId="01239ACA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7DA100DA" w14:textId="77777777" w:rsidR="00D80C48" w:rsidRPr="0048674F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3</w:t>
            </w:r>
          </w:p>
          <w:p w14:paraId="0FCC2ABA" w14:textId="77777777" w:rsidR="002E10C4" w:rsidRPr="0048674F" w:rsidRDefault="002E10C4" w:rsidP="002E10C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</w:p>
          <w:p w14:paraId="61F09DF7" w14:textId="268FDF2A" w:rsidR="00AB035D" w:rsidRPr="0048674F" w:rsidRDefault="00AB035D" w:rsidP="00AB035D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٤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4EB6BB4" w14:textId="37D336B8" w:rsidR="008B1774" w:rsidRPr="0048674F" w:rsidRDefault="008B1774">
            <w:pPr>
              <w:pStyle w:val="p1"/>
              <w:bidi/>
              <w:divId w:val="1700664916"/>
              <w:rPr>
                <w:rFonts w:ascii="Sakkal Majalla" w:hAnsi="Sakkal Majalla" w:cs="Sakkal Majalla"/>
                <w:sz w:val="28"/>
                <w:szCs w:val="28"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9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حكم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أذان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منقول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عبر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وسائل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حديث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ومتابعته</w:t>
            </w:r>
          </w:p>
          <w:p w14:paraId="368FCB2F" w14:textId="6ED39EAC" w:rsidR="008B1774" w:rsidRPr="0048674F" w:rsidRDefault="008B1774">
            <w:pPr>
              <w:pStyle w:val="p1"/>
              <w:bidi/>
              <w:divId w:val="1700664916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11</w:t>
            </w:r>
            <w:proofErr w:type="gramStart"/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ـ 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أحكام</w:t>
            </w:r>
            <w:proofErr w:type="gramEnd"/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صلا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على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كراسي</w:t>
            </w:r>
          </w:p>
          <w:p w14:paraId="4572880A" w14:textId="74A3A247" w:rsidR="008B1774" w:rsidRPr="0048674F" w:rsidRDefault="008B1774">
            <w:pPr>
              <w:pStyle w:val="p1"/>
              <w:bidi/>
              <w:divId w:val="1700664916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12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اقتداء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بإمام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حرم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في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مصليات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قريب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من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حرم</w:t>
            </w:r>
          </w:p>
          <w:p w14:paraId="55D9C9CA" w14:textId="0F4E8664" w:rsidR="008B1774" w:rsidRPr="0048674F" w:rsidRDefault="008B1774">
            <w:pPr>
              <w:pStyle w:val="p1"/>
              <w:bidi/>
              <w:divId w:val="1700664916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13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زكا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أسهم</w:t>
            </w:r>
            <w:r w:rsidRPr="0048674F">
              <w:rPr>
                <w:rStyle w:val="apple-converted-space"/>
                <w:rFonts w:ascii="Sakkal Majalla" w:hAnsi="Sakkal Majalla" w:cs="Sakkal Majalla" w:hint="cs"/>
                <w:sz w:val="28"/>
                <w:szCs w:val="28"/>
                <w:rtl/>
              </w:rPr>
              <w:t> </w:t>
            </w:r>
          </w:p>
          <w:p w14:paraId="1F1F2247" w14:textId="2FC81B0F" w:rsidR="008B1774" w:rsidRPr="0048674F" w:rsidRDefault="008B1774">
            <w:pPr>
              <w:pStyle w:val="p1"/>
              <w:bidi/>
              <w:divId w:val="1700664916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14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ستثمار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أموال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proofErr w:type="gramStart"/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زكوي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.</w:t>
            </w:r>
            <w:proofErr w:type="gramEnd"/>
          </w:p>
          <w:p w14:paraId="0872B3BF" w14:textId="240C9AA2" w:rsidR="008B1774" w:rsidRPr="0048674F" w:rsidRDefault="008B1774">
            <w:pPr>
              <w:pStyle w:val="p1"/>
              <w:bidi/>
              <w:divId w:val="1700664916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15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زكا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دخل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شهري</w:t>
            </w:r>
          </w:p>
          <w:p w14:paraId="33665179" w14:textId="686F7AF9" w:rsidR="008B1774" w:rsidRPr="0048674F" w:rsidRDefault="008B1774">
            <w:pPr>
              <w:pStyle w:val="p1"/>
              <w:bidi/>
              <w:divId w:val="1700664916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16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زكا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ديون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مؤجلة</w:t>
            </w:r>
          </w:p>
          <w:p w14:paraId="77505370" w14:textId="25E074E7" w:rsidR="008B1774" w:rsidRPr="0048674F" w:rsidRDefault="008B1774">
            <w:pPr>
              <w:pStyle w:val="p1"/>
              <w:bidi/>
              <w:divId w:val="1700664916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17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صرف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زكا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لشراء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و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بناء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بيت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للفقير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أو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مسكين</w:t>
            </w:r>
          </w:p>
          <w:p w14:paraId="5F9DF0A3" w14:textId="083717F6" w:rsidR="008B1774" w:rsidRPr="0048674F" w:rsidRDefault="008B1774">
            <w:pPr>
              <w:pStyle w:val="p1"/>
              <w:bidi/>
              <w:divId w:val="1700664916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 xml:space="preserve">18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صرف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زكا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لمراكز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دعو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إلى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له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وحلقات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تحفيظ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قرآن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proofErr w:type="gramStart"/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كريم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.</w:t>
            </w:r>
            <w:proofErr w:type="gramEnd"/>
          </w:p>
          <w:p w14:paraId="66E8FB9F" w14:textId="1291484D" w:rsidR="00D80C48" w:rsidRPr="002E126F" w:rsidRDefault="008B1774" w:rsidP="002E126F">
            <w:pPr>
              <w:pStyle w:val="p1"/>
              <w:bidi/>
              <w:divId w:val="1700664916"/>
              <w:rPr>
                <w:rFonts w:ascii="Sakkal Majalla" w:hAnsi="Sakkal Majalla" w:cs="Sakkal Majalla"/>
                <w:sz w:val="28"/>
                <w:szCs w:val="28"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19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تقدير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صاع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نبوي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بالمقاييس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معاصر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F828D2E" w14:textId="77777777" w:rsidR="00D80C48" w:rsidRPr="0048674F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lastRenderedPageBreak/>
              <w:t>4</w:t>
            </w:r>
          </w:p>
          <w:p w14:paraId="63AE1BC9" w14:textId="77777777" w:rsidR="001F1F34" w:rsidRPr="0048674F" w:rsidRDefault="001F1F34" w:rsidP="001F1F3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2B115BE" w14:textId="77777777" w:rsidR="001F1F34" w:rsidRPr="0048674F" w:rsidRDefault="001F1F34" w:rsidP="001F1F3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EA54570" w14:textId="77777777" w:rsidR="001F1F34" w:rsidRPr="0048674F" w:rsidRDefault="001F1F34" w:rsidP="001F1F3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F819048" w14:textId="77777777" w:rsidR="001F1F34" w:rsidRPr="0048674F" w:rsidRDefault="001F1F34" w:rsidP="001F1F3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99228F8" w14:textId="77777777" w:rsidR="001F1F34" w:rsidRPr="0048674F" w:rsidRDefault="001F1F34" w:rsidP="001F1F3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09FC60" w14:textId="20F56D35" w:rsidR="001F1F34" w:rsidRPr="0048674F" w:rsidRDefault="000872C1" w:rsidP="001F1F34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٦</w:t>
            </w:r>
          </w:p>
        </w:tc>
      </w:tr>
      <w:tr w:rsidR="00D80C48" w:rsidRPr="0048674F" w14:paraId="26E639CC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71DD28D8" w14:textId="477F31B2" w:rsidR="00D80C48" w:rsidRPr="0048674F" w:rsidRDefault="00AB035D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٥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80C995E" w14:textId="7DE592B4" w:rsidR="00AB035D" w:rsidRPr="0048674F" w:rsidRDefault="00AB035D">
            <w:pPr>
              <w:pStyle w:val="p1"/>
              <w:bidi/>
              <w:divId w:val="2020615203"/>
              <w:rPr>
                <w:rFonts w:ascii="Sakkal Majalla" w:hAnsi="Sakkal Majalla" w:cs="Sakkal Majalla"/>
                <w:sz w:val="28"/>
                <w:szCs w:val="28"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20</w:t>
            </w:r>
            <w:r w:rsidR="00CC7D3C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ستخدام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مراصد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والحسابات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فلكي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في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تحديد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بدايات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شهور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proofErr w:type="gramStart"/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قمري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.</w:t>
            </w:r>
            <w:proofErr w:type="gramEnd"/>
            <w:r w:rsidRPr="0048674F">
              <w:rPr>
                <w:rStyle w:val="apple-converted-space"/>
                <w:rFonts w:ascii="Sakkal Majalla" w:hAnsi="Sakkal Majalla" w:cs="Sakkal Majalla" w:hint="cs"/>
                <w:sz w:val="28"/>
                <w:szCs w:val="28"/>
                <w:rtl/>
              </w:rPr>
              <w:t> </w:t>
            </w:r>
          </w:p>
          <w:p w14:paraId="46649EC3" w14:textId="73688C12" w:rsidR="00AB035D" w:rsidRPr="0048674F" w:rsidRDefault="00AB035D">
            <w:pPr>
              <w:pStyle w:val="p1"/>
              <w:bidi/>
              <w:divId w:val="202061520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21</w:t>
            </w:r>
            <w:proofErr w:type="gramStart"/>
            <w:r w:rsidR="00CC7D3C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ـ 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أثر</w:t>
            </w:r>
            <w:proofErr w:type="gramEnd"/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ستخدام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إبر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والمناظير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طبية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على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صيام</w:t>
            </w:r>
          </w:p>
          <w:p w14:paraId="4C74C9F9" w14:textId="46E73165" w:rsidR="00D80C48" w:rsidRPr="0048674F" w:rsidRDefault="00AB035D" w:rsidP="00270B55">
            <w:pPr>
              <w:pStyle w:val="p1"/>
              <w:bidi/>
              <w:divId w:val="2020615203"/>
              <w:rPr>
                <w:rFonts w:ascii="Sakkal Majalla" w:hAnsi="Sakkal Majalla" w:cs="Sakkal Majalla"/>
                <w:sz w:val="28"/>
                <w:szCs w:val="28"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22</w:t>
            </w:r>
            <w:r w:rsidR="00CC7D3C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أثر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ستخدام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أوكسجين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وعلاج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ربو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على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proofErr w:type="gramStart"/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صيام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.</w:t>
            </w:r>
            <w:proofErr w:type="gramEnd"/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377537B0" w14:textId="2D579F8E" w:rsidR="00D80C48" w:rsidRPr="0048674F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4</w:t>
            </w:r>
          </w:p>
        </w:tc>
      </w:tr>
      <w:tr w:rsidR="00D80C48" w:rsidRPr="0048674F" w14:paraId="31457EE0" w14:textId="77777777" w:rsidTr="00D80C48">
        <w:trPr>
          <w:tblCellSpacing w:w="7" w:type="dxa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960F3E9" w14:textId="44AA7B98" w:rsidR="00D80C48" w:rsidRPr="0048674F" w:rsidRDefault="000B5427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٦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3E6C52E6" w14:textId="668A6624" w:rsidR="001C7325" w:rsidRPr="0048674F" w:rsidRDefault="00CC7D3C" w:rsidP="003C66CB">
            <w:pPr>
              <w:pStyle w:val="p1"/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٢٣ـ </w:t>
            </w:r>
            <w:r w:rsidR="001C7325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عتبار</w:t>
            </w:r>
            <w:r w:rsidR="001C7325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1C7325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جدة</w:t>
            </w:r>
            <w:r w:rsidR="001C7325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1C7325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ميقاتًا</w:t>
            </w:r>
            <w:r w:rsidR="001C7325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5CB5098F" w14:textId="0759BA5A" w:rsidR="001C7325" w:rsidRPr="0048674F" w:rsidRDefault="001C7325" w:rsidP="003C66CB">
            <w:pPr>
              <w:pStyle w:val="p1"/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24</w:t>
            </w:r>
            <w:r w:rsidR="00CC7D3C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حكم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لبس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كمامات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للمحرم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477A2B41" w14:textId="13265FFE" w:rsidR="00D80C48" w:rsidRPr="0048674F" w:rsidRDefault="001C7325" w:rsidP="000B5427">
            <w:pPr>
              <w:pStyle w:val="p1"/>
              <w:bidi/>
              <w:rPr>
                <w:rFonts w:ascii="Sakkal Majalla" w:hAnsi="Sakkal Majalla" w:cs="Sakkal Majalla"/>
                <w:sz w:val="28"/>
                <w:szCs w:val="28"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25</w:t>
            </w:r>
            <w:r w:rsidR="00CC7D3C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ـ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مبيت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خارج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منى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عند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تعذر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المبيت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بها</w:t>
            </w: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34DA2EE3" w14:textId="0BE99684" w:rsidR="00D80C48" w:rsidRPr="0048674F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4</w:t>
            </w:r>
          </w:p>
        </w:tc>
      </w:tr>
      <w:tr w:rsidR="00E064B0" w:rsidRPr="0048674F" w14:paraId="6DC81E57" w14:textId="77777777" w:rsidTr="00D80C48">
        <w:trPr>
          <w:trHeight w:val="375"/>
          <w:tblCellSpacing w:w="7" w:type="dxa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8674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71F03D85" w:rsidR="00652624" w:rsidRPr="0048674F" w:rsidRDefault="0093645D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٣٠</w:t>
            </w:r>
          </w:p>
        </w:tc>
      </w:tr>
    </w:tbl>
    <w:p w14:paraId="75D014F3" w14:textId="4AC0B7B2" w:rsidR="00A4737E" w:rsidRPr="0048674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8674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48674F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 w:rsidRPr="0048674F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8674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8674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8674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8674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48674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8674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8674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D80C48" w:rsidRPr="0048674F" w14:paraId="76F00AF6" w14:textId="77777777" w:rsidTr="002B3B35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2CC507F" w:rsidR="00D80C48" w:rsidRPr="0048674F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26A240BB" w:rsidR="00D80C48" w:rsidRPr="0048674F" w:rsidRDefault="00DF67E3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أنشطة صفية (مشاركة، اختبار شفهي</w:t>
            </w:r>
            <w:r w:rsidR="006B74C4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، ندوات..)</w:t>
            </w:r>
          </w:p>
        </w:tc>
        <w:tc>
          <w:tcPr>
            <w:tcW w:w="1710" w:type="dxa"/>
            <w:shd w:val="clear" w:color="auto" w:fill="F2F2F2" w:themeFill="background1" w:themeFillShade="F2"/>
            <w:vAlign w:val="center"/>
          </w:tcPr>
          <w:p w14:paraId="6A75612C" w14:textId="5DAD4744" w:rsidR="00D80C48" w:rsidRPr="0048674F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تقويم مستمر</w:t>
            </w:r>
          </w:p>
        </w:tc>
        <w:tc>
          <w:tcPr>
            <w:tcW w:w="1993" w:type="dxa"/>
            <w:shd w:val="clear" w:color="auto" w:fill="F2F2F2" w:themeFill="background1" w:themeFillShade="F2"/>
            <w:vAlign w:val="center"/>
          </w:tcPr>
          <w:p w14:paraId="341DD137" w14:textId="330C22E1" w:rsidR="00D80C48" w:rsidRPr="0048674F" w:rsidRDefault="006B74C4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٣٠</w:t>
            </w:r>
          </w:p>
        </w:tc>
      </w:tr>
      <w:tr w:rsidR="00D80C48" w:rsidRPr="0048674F" w14:paraId="74E15B81" w14:textId="77777777" w:rsidTr="002B3B35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0273DE1A" w:rsidR="00D80C48" w:rsidRPr="0048674F" w:rsidRDefault="00D80C48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16CDCE44" w:rsidR="00D80C48" w:rsidRPr="0048674F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الاختبار </w:t>
            </w:r>
            <w:r w:rsidR="006B74C4"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حريري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0C291468" w14:textId="00B7F4A3" w:rsidR="00D80C48" w:rsidRPr="0048674F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أسبوع التاسع</w:t>
            </w:r>
          </w:p>
        </w:tc>
        <w:tc>
          <w:tcPr>
            <w:tcW w:w="1993" w:type="dxa"/>
            <w:shd w:val="clear" w:color="auto" w:fill="D9D9D9" w:themeFill="background1" w:themeFillShade="D9"/>
            <w:vAlign w:val="center"/>
          </w:tcPr>
          <w:p w14:paraId="1F009859" w14:textId="2C30C285" w:rsidR="00D80C48" w:rsidRPr="0048674F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20</w:t>
            </w:r>
          </w:p>
        </w:tc>
      </w:tr>
      <w:tr w:rsidR="00D80C48" w:rsidRPr="0048674F" w14:paraId="10F62F8E" w14:textId="77777777" w:rsidTr="002B3B35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166B6C41" w:rsidR="00D80C48" w:rsidRPr="0048674F" w:rsidRDefault="004A3ED4" w:rsidP="00D80C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٣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156CDDDD" w:rsidR="00D80C48" w:rsidRPr="0048674F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اختبار النهائي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40BC4A0" w14:textId="0C881CF0" w:rsidR="00D80C48" w:rsidRPr="0048674F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نهاية الفصل الدراسي</w:t>
            </w:r>
          </w:p>
        </w:tc>
        <w:tc>
          <w:tcPr>
            <w:tcW w:w="1993" w:type="dxa"/>
            <w:shd w:val="clear" w:color="auto" w:fill="D9D9D9" w:themeFill="background1" w:themeFillShade="D9"/>
            <w:vAlign w:val="center"/>
          </w:tcPr>
          <w:p w14:paraId="2282DA1C" w14:textId="5CCAD8C3" w:rsidR="00D80C48" w:rsidRPr="0048674F" w:rsidRDefault="00D80C48" w:rsidP="00D80C48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50</w:t>
            </w:r>
          </w:p>
        </w:tc>
      </w:tr>
    </w:tbl>
    <w:p w14:paraId="59D918B9" w14:textId="51C129F5" w:rsidR="00A4737E" w:rsidRPr="0048674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8674F">
        <w:rPr>
          <w:rFonts w:ascii="Sakkal Majalla" w:hAnsi="Sakkal Majalla" w:cs="Sakkal Majalla" w:hint="cs"/>
          <w:rtl/>
        </w:rPr>
        <w:t>أنشطة التقييم (اختبار تحريري، شفهي، عرض ت</w:t>
      </w:r>
      <w:r w:rsidR="00732704" w:rsidRPr="0048674F">
        <w:rPr>
          <w:rFonts w:ascii="Sakkal Majalla" w:hAnsi="Sakkal Majalla" w:cs="Sakkal Majalla" w:hint="cs"/>
          <w:rtl/>
        </w:rPr>
        <w:t>قديمي، مشروع جماعي، ورقة عمل وغيره</w:t>
      </w:r>
      <w:r w:rsidRPr="0048674F">
        <w:rPr>
          <w:rFonts w:ascii="Sakkal Majalla" w:hAnsi="Sakkal Majalla" w:cs="Sakkal Majalla" w:hint="cs"/>
          <w:rtl/>
        </w:rPr>
        <w:t>)</w:t>
      </w:r>
    </w:p>
    <w:p w14:paraId="11942B24" w14:textId="4BF9B9AF" w:rsidR="00D8287E" w:rsidRPr="0048674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6"/>
      <w:r w:rsidRPr="0048674F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14:paraId="4423A97F" w14:textId="4F48AAF2" w:rsidR="00D8287E" w:rsidRPr="0048674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8674F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8674F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8674F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8674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8674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38D2BACD" w14:textId="14BA9181" w:rsidR="00D8287E" w:rsidRPr="0048674F" w:rsidRDefault="00CF6E99" w:rsidP="00CF6E99">
            <w:pPr>
              <w:pStyle w:val="p1"/>
              <w:bidi/>
              <w:jc w:val="both"/>
              <w:divId w:val="1601989524"/>
              <w:rPr>
                <w:rFonts w:ascii="Sakkal Majalla" w:hAnsi="Sakkal Majalla" w:cs="Sakkal Majalla"/>
                <w:sz w:val="28"/>
                <w:szCs w:val="28"/>
              </w:rPr>
            </w:pP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>الاستعانة بمجموع المراجع المساندة.</w:t>
            </w:r>
          </w:p>
        </w:tc>
      </w:tr>
      <w:tr w:rsidR="00A64821" w:rsidRPr="0048674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A64821" w:rsidRPr="0048674F" w:rsidRDefault="00A64821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1403E0C9" w14:textId="77777777" w:rsidR="00CF6E99" w:rsidRPr="00CF6E99" w:rsidRDefault="00CF6E99" w:rsidP="00CF6E99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CF6E99">
              <w:rPr>
                <w:rFonts w:ascii="Segoe UI Emoji" w:hAnsi="Segoe UI Emoji" w:cs="Segoe UI Emoji" w:hint="cs"/>
                <w:sz w:val="28"/>
                <w:szCs w:val="28"/>
                <w:rtl/>
              </w:rPr>
              <w:t>▪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ab/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بسوط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proofErr w:type="gramStart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(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للسرخسي</w:t>
            </w:r>
            <w:proofErr w:type="gramEnd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>) .</w:t>
            </w:r>
          </w:p>
          <w:p w14:paraId="73D348E5" w14:textId="77777777" w:rsidR="00CF6E99" w:rsidRPr="00CF6E99" w:rsidRDefault="00CF6E99" w:rsidP="00CF6E99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CF6E99">
              <w:rPr>
                <w:rFonts w:ascii="Segoe UI Emoji" w:hAnsi="Segoe UI Emoji" w:cs="Segoe UI Emoji" w:hint="cs"/>
                <w:sz w:val="28"/>
                <w:szCs w:val="28"/>
                <w:rtl/>
              </w:rPr>
              <w:t>▪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ab/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حاشية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بن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عابدين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لابن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عابدين</w:t>
            </w:r>
            <w:proofErr w:type="gramStart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>) .</w:t>
            </w:r>
            <w:proofErr w:type="gramEnd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0BA07D25" w14:textId="77777777" w:rsidR="00CF6E99" w:rsidRPr="00CF6E99" w:rsidRDefault="00CF6E99" w:rsidP="00CF6E99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CF6E99">
              <w:rPr>
                <w:rFonts w:ascii="Segoe UI Emoji" w:hAnsi="Segoe UI Emoji" w:cs="Segoe UI Emoji" w:hint="cs"/>
                <w:sz w:val="28"/>
                <w:szCs w:val="28"/>
                <w:rtl/>
              </w:rPr>
              <w:t>▪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ab/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بداية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جتهد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proofErr w:type="gramStart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(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لابن</w:t>
            </w:r>
            <w:proofErr w:type="gramEnd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رشد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حفيد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) . </w:t>
            </w:r>
          </w:p>
          <w:p w14:paraId="26EDA2F9" w14:textId="77777777" w:rsidR="00CF6E99" w:rsidRPr="00CF6E99" w:rsidRDefault="00CF6E99" w:rsidP="00CF6E99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CF6E99">
              <w:rPr>
                <w:rFonts w:ascii="Segoe UI Emoji" w:hAnsi="Segoe UI Emoji" w:cs="Segoe UI Emoji" w:hint="cs"/>
                <w:sz w:val="28"/>
                <w:szCs w:val="28"/>
                <w:rtl/>
              </w:rPr>
              <w:t>▪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ab/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بيان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والتحصيل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لابن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رشد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جد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>)</w:t>
            </w:r>
          </w:p>
          <w:p w14:paraId="0591FC95" w14:textId="77777777" w:rsidR="00CF6E99" w:rsidRPr="00CF6E99" w:rsidRDefault="00CF6E99" w:rsidP="00CF6E99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CF6E99">
              <w:rPr>
                <w:rFonts w:ascii="Segoe UI Emoji" w:hAnsi="Segoe UI Emoji" w:cs="Segoe UI Emoji" w:hint="cs"/>
                <w:sz w:val="28"/>
                <w:szCs w:val="28"/>
                <w:rtl/>
              </w:rPr>
              <w:t>▪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ab/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حاوي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كبير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للماوردي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) </w:t>
            </w:r>
          </w:p>
          <w:p w14:paraId="4C93969A" w14:textId="77777777" w:rsidR="00CF6E99" w:rsidRPr="00CF6E99" w:rsidRDefault="00CF6E99" w:rsidP="00CF6E99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CF6E99">
              <w:rPr>
                <w:rFonts w:ascii="Segoe UI Emoji" w:hAnsi="Segoe UI Emoji" w:cs="Segoe UI Emoji" w:hint="cs"/>
                <w:sz w:val="28"/>
                <w:szCs w:val="28"/>
                <w:rtl/>
              </w:rPr>
              <w:t>▪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ab/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جموع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</w:t>
            </w:r>
            <w:proofErr w:type="gramStart"/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للنووي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،</w:t>
            </w:r>
            <w:proofErr w:type="gramEnd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وتكملتاه للسبكي </w:t>
            </w:r>
            <w:proofErr w:type="spellStart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>والمطيعي</w:t>
            </w:r>
            <w:proofErr w:type="spellEnd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) </w:t>
            </w:r>
          </w:p>
          <w:p w14:paraId="55056DCE" w14:textId="77777777" w:rsidR="00CF6E99" w:rsidRPr="00CF6E99" w:rsidRDefault="00CF6E99" w:rsidP="00CF6E99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CF6E99">
              <w:rPr>
                <w:rFonts w:ascii="Segoe UI Emoji" w:hAnsi="Segoe UI Emoji" w:cs="Segoe UI Emoji" w:hint="cs"/>
                <w:sz w:val="28"/>
                <w:szCs w:val="28"/>
                <w:rtl/>
              </w:rPr>
              <w:t>▪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ab/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روضة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طالبين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للنووي</w:t>
            </w:r>
            <w:proofErr w:type="gramStart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>) .</w:t>
            </w:r>
            <w:proofErr w:type="gramEnd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</w:p>
          <w:p w14:paraId="4C526C33" w14:textId="77777777" w:rsidR="00CF6E99" w:rsidRPr="00CF6E99" w:rsidRDefault="00CF6E99" w:rsidP="00CF6E99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CF6E99">
              <w:rPr>
                <w:rFonts w:ascii="Segoe UI Emoji" w:hAnsi="Segoe UI Emoji" w:cs="Segoe UI Emoji" w:hint="cs"/>
                <w:sz w:val="28"/>
                <w:szCs w:val="28"/>
                <w:rtl/>
              </w:rPr>
              <w:t>▪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ab/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غني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لابن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قدامة</w:t>
            </w:r>
            <w:proofErr w:type="gramStart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>) .</w:t>
            </w:r>
            <w:proofErr w:type="gramEnd"/>
          </w:p>
          <w:p w14:paraId="110DBDBE" w14:textId="77777777" w:rsidR="00CF6E99" w:rsidRPr="00CF6E99" w:rsidRDefault="00CF6E99" w:rsidP="00CF6E99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CF6E99">
              <w:rPr>
                <w:rFonts w:ascii="Segoe UI Emoji" w:hAnsi="Segoe UI Emoji" w:cs="Segoe UI Emoji" w:hint="cs"/>
                <w:sz w:val="28"/>
                <w:szCs w:val="28"/>
                <w:rtl/>
              </w:rPr>
              <w:lastRenderedPageBreak/>
              <w:t>▪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ab/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مجموع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فتاوي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لشيخ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إسلام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بن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proofErr w:type="gramStart"/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تيمية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)</w:t>
            </w:r>
            <w:proofErr w:type="gramEnd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. </w:t>
            </w:r>
          </w:p>
          <w:p w14:paraId="5734D400" w14:textId="77777777" w:rsidR="00CF6E99" w:rsidRPr="00CF6E99" w:rsidRDefault="00CF6E99" w:rsidP="00CF6E99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CF6E99">
              <w:rPr>
                <w:rFonts w:ascii="Segoe UI Emoji" w:hAnsi="Segoe UI Emoji" w:cs="Segoe UI Emoji" w:hint="cs"/>
                <w:sz w:val="28"/>
                <w:szCs w:val="28"/>
                <w:rtl/>
              </w:rPr>
              <w:t>▪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ab/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مبدع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لابن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proofErr w:type="gramStart"/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مفلح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)</w:t>
            </w:r>
            <w:proofErr w:type="gramEnd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>.</w:t>
            </w:r>
          </w:p>
          <w:p w14:paraId="03DDFA7F" w14:textId="20B5E3C3" w:rsidR="00A64821" w:rsidRPr="0048674F" w:rsidRDefault="00CF6E99" w:rsidP="00CF6E99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CF6E99">
              <w:rPr>
                <w:rFonts w:ascii="Segoe UI Emoji" w:hAnsi="Segoe UI Emoji" w:cs="Segoe UI Emoji" w:hint="cs"/>
                <w:sz w:val="28"/>
                <w:szCs w:val="28"/>
                <w:rtl/>
              </w:rPr>
              <w:t>▪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ab/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كشاف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قناع</w:t>
            </w:r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(</w:t>
            </w:r>
            <w:proofErr w:type="spellStart"/>
            <w:r w:rsidRPr="00CF6E99">
              <w:rPr>
                <w:rFonts w:ascii="Sakkal Majalla" w:hAnsi="Sakkal Majalla" w:cs="Sakkal Majalla" w:hint="cs"/>
                <w:sz w:val="28"/>
                <w:szCs w:val="28"/>
                <w:rtl/>
              </w:rPr>
              <w:t>للبهوتي</w:t>
            </w:r>
            <w:proofErr w:type="spellEnd"/>
            <w:proofErr w:type="gramStart"/>
            <w:r w:rsidRPr="00CF6E99">
              <w:rPr>
                <w:rFonts w:ascii="Sakkal Majalla" w:hAnsi="Sakkal Majalla" w:cs="Sakkal Majalla"/>
                <w:sz w:val="28"/>
                <w:szCs w:val="28"/>
                <w:rtl/>
              </w:rPr>
              <w:t>) .</w:t>
            </w:r>
            <w:proofErr w:type="gramEnd"/>
          </w:p>
        </w:tc>
      </w:tr>
      <w:tr w:rsidR="00CF6E99" w:rsidRPr="0048674F" w14:paraId="7C46595C" w14:textId="77777777" w:rsidTr="00FD6F38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CF6E99" w:rsidRPr="0048674F" w:rsidRDefault="00CF6E99" w:rsidP="00CF6E99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صادر الإلكترونية</w:t>
            </w:r>
          </w:p>
        </w:tc>
        <w:tc>
          <w:tcPr>
            <w:tcW w:w="6771" w:type="dxa"/>
            <w:shd w:val="clear" w:color="auto" w:fill="F2F2F2"/>
            <w:vAlign w:val="center"/>
          </w:tcPr>
          <w:p w14:paraId="0D0BD089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مبسوط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لسرخسي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</w:p>
          <w:p w14:paraId="194BDD15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بدائع الصناع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( 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كاساني</w:t>
            </w:r>
            <w:proofErr w:type="spellEnd"/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) . </w:t>
            </w:r>
          </w:p>
          <w:p w14:paraId="0E6D22C8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فتح القدير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ابن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الهمام). </w:t>
            </w:r>
          </w:p>
          <w:p w14:paraId="0BDC1652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حاشية ابن عابدين (لابن عابدين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1550FC18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بداية المجتهد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ابن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رشد (الحفيد)) . </w:t>
            </w:r>
          </w:p>
          <w:p w14:paraId="5EE3CFF3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بيان والتحصيل (لابن رشد (الجد)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64AD960F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ذخيرة (للقرافي) </w:t>
            </w:r>
          </w:p>
          <w:p w14:paraId="7262B628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حاشية الدسوقي على الشرح الكبير (للدسوقي)</w:t>
            </w:r>
          </w:p>
          <w:p w14:paraId="4FF30E46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حاوي الكبير (للماوردي) </w:t>
            </w:r>
          </w:p>
          <w:p w14:paraId="3A776314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جموع (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نووي ،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وتكملتاه للسبكي 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والمطيعي</w:t>
            </w:r>
            <w:proofErr w:type="spell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) </w:t>
            </w:r>
          </w:p>
          <w:p w14:paraId="1120D354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روضة الطالبين (للنووي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335807EC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مغني المحتاج (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شربينى</w:t>
            </w:r>
            <w:proofErr w:type="spell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</w:t>
            </w:r>
          </w:p>
          <w:p w14:paraId="5334AA5F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نهاية المحتاج (للرملي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</w:p>
          <w:p w14:paraId="2678DCD9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غني (لابن قدامة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</w:p>
          <w:p w14:paraId="05BD3E9D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مجموع الفتاوي (لشيخ الإسلام 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تيمية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. </w:t>
            </w:r>
          </w:p>
          <w:p w14:paraId="4817AEFA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مبدع (ل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مفلح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.</w:t>
            </w:r>
          </w:p>
          <w:p w14:paraId="4FA09186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فروع (ل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مفلح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. </w:t>
            </w:r>
          </w:p>
          <w:p w14:paraId="5DFBA050" w14:textId="77777777" w:rsidR="00CF6E99" w:rsidRPr="003C2428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إنصاف (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مرداوي</w:t>
            </w:r>
            <w:proofErr w:type="spellEnd"/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194206B7" w14:textId="77777777" w:rsidR="00CF6E99" w:rsidRDefault="00CF6E99" w:rsidP="00421B42">
            <w:pPr>
              <w:numPr>
                <w:ilvl w:val="0"/>
                <w:numId w:val="5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كشاف القناع (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بهوتي</w:t>
            </w:r>
            <w:proofErr w:type="spellEnd"/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07845F3D" w14:textId="34CC02FD" w:rsidR="00CF6E99" w:rsidRPr="0048674F" w:rsidRDefault="00CF6E99" w:rsidP="00CF6E99">
            <w:pPr>
              <w:bidi/>
              <w:spacing w:line="520" w:lineRule="exact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sz w:val="28"/>
                <w:szCs w:val="28"/>
                <w:rtl/>
              </w:rPr>
              <w:t xml:space="preserve">  </w:t>
            </w:r>
            <w:r w:rsidR="00B9312B">
              <w:rPr>
                <w:rFonts w:ascii="Traditional Arabic" w:eastAsia="Traditional Arabic" w:hAnsi="Traditional Arabic" w:cs="Traditional Arabic" w:hint="cs"/>
                <w:b/>
                <w:bCs/>
                <w:sz w:val="28"/>
                <w:szCs w:val="28"/>
                <w:rtl/>
              </w:rPr>
              <w:t xml:space="preserve">    .  </w:t>
            </w: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حلى (لابن حزم)</w:t>
            </w:r>
          </w:p>
        </w:tc>
      </w:tr>
      <w:tr w:rsidR="00CF6E99" w:rsidRPr="0048674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CF6E99" w:rsidRPr="0048674F" w:rsidRDefault="00CF6E99" w:rsidP="00CF6E99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3345D452" w:rsidR="00CF6E99" w:rsidRPr="0048674F" w:rsidRDefault="00CF6E99" w:rsidP="00CF6E99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8FC0C83" w14:textId="77FDE0BF" w:rsidR="00215895" w:rsidRPr="0048674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8674F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8674F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8674F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8674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8674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8674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8674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8674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8674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607E127D" w:rsidR="00215895" w:rsidRPr="0048674F" w:rsidRDefault="00D80C48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قاعات دراسية- مكتبة</w:t>
            </w:r>
          </w:p>
        </w:tc>
      </w:tr>
      <w:tr w:rsidR="00215895" w:rsidRPr="0048674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8674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8674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33D8E679" w:rsidR="00215895" w:rsidRPr="0048674F" w:rsidRDefault="00D80C48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 xml:space="preserve">جهاز عرض البيانات </w:t>
            </w:r>
            <w:proofErr w:type="gramStart"/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( البروجكتر</w:t>
            </w:r>
            <w:proofErr w:type="gramEnd"/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215895" w:rsidRPr="0048674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8674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lastRenderedPageBreak/>
              <w:t xml:space="preserve">تجهيزات أخرى </w:t>
            </w:r>
            <w:r w:rsidRPr="0048674F">
              <w:rPr>
                <w:rFonts w:ascii="Sakkal Majalla" w:hAnsi="Sakkal Majalla" w:cs="Sakkal Majalla" w:hint="cs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3A995BA7" w:rsidR="00215895" w:rsidRPr="0048674F" w:rsidRDefault="00D80C48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لا يوجد</w:t>
            </w:r>
          </w:p>
        </w:tc>
      </w:tr>
    </w:tbl>
    <w:p w14:paraId="42B58407" w14:textId="7B0C833C" w:rsidR="00844E6A" w:rsidRPr="0048674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48674F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7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1658"/>
        <w:gridCol w:w="4538"/>
      </w:tblGrid>
      <w:tr w:rsidR="00A44689" w:rsidRPr="0048674F" w14:paraId="5902FC4B" w14:textId="77777777" w:rsidTr="00DF7BE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565D5DF0" w14:textId="77777777" w:rsidR="00A44689" w:rsidRPr="0048674F" w:rsidRDefault="00A44689" w:rsidP="00DF7B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bookmarkStart w:id="8" w:name="_Hlk536011140"/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1644" w:type="dxa"/>
            <w:shd w:val="clear" w:color="auto" w:fill="4C3D8E"/>
            <w:vAlign w:val="center"/>
          </w:tcPr>
          <w:p w14:paraId="56E9A03F" w14:textId="77777777" w:rsidR="00A44689" w:rsidRPr="0048674F" w:rsidRDefault="00A44689" w:rsidP="00DF7B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9" w:name="_Hlk523738999"/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9"/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4517" w:type="dxa"/>
            <w:shd w:val="clear" w:color="auto" w:fill="4C3D8E"/>
            <w:vAlign w:val="center"/>
          </w:tcPr>
          <w:p w14:paraId="5BB5657B" w14:textId="77777777" w:rsidR="00A44689" w:rsidRPr="0048674F" w:rsidRDefault="00A44689" w:rsidP="00DF7BE1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A44689" w:rsidRPr="0048674F" w14:paraId="58BC6242" w14:textId="77777777" w:rsidTr="00DF7BE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295B691" w14:textId="77777777" w:rsidR="00A44689" w:rsidRPr="0048674F" w:rsidRDefault="00A44689" w:rsidP="00DF7BE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10" w:name="_Hlk513021635"/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1644" w:type="dxa"/>
            <w:shd w:val="clear" w:color="auto" w:fill="F2F2F2" w:themeFill="background1" w:themeFillShade="F2"/>
            <w:vAlign w:val="center"/>
          </w:tcPr>
          <w:p w14:paraId="2489B30B" w14:textId="77777777" w:rsidR="00A44689" w:rsidRPr="0048674F" w:rsidRDefault="00A44689" w:rsidP="00DF7BE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طلبة</w:t>
            </w:r>
          </w:p>
        </w:tc>
        <w:tc>
          <w:tcPr>
            <w:tcW w:w="4517" w:type="dxa"/>
            <w:shd w:val="clear" w:color="auto" w:fill="F2F2F2" w:themeFill="background1" w:themeFillShade="F2"/>
            <w:vAlign w:val="center"/>
          </w:tcPr>
          <w:p w14:paraId="77260FBF" w14:textId="77777777" w:rsidR="00A44689" w:rsidRPr="0048674F" w:rsidRDefault="00A44689" w:rsidP="00421B42">
            <w:pPr>
              <w:pStyle w:val="a6"/>
              <w:numPr>
                <w:ilvl w:val="0"/>
                <w:numId w:val="3"/>
              </w:numPr>
              <w:bidi/>
              <w:ind w:left="447" w:hanging="426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أسئلة المباشرة للطلاب عن المقرر ومدى استفادتهم منه</w:t>
            </w:r>
            <w:r w:rsidRPr="0048674F">
              <w:rPr>
                <w:rFonts w:ascii="Sakkal Majalla" w:hAnsi="Sakkal Majalla" w:cs="Sakkal Majalla" w:hint="cs"/>
                <w:sz w:val="28"/>
                <w:szCs w:val="28"/>
                <w:lang w:val="en-AU"/>
              </w:rPr>
              <w:t>.</w:t>
            </w:r>
          </w:p>
          <w:p w14:paraId="0A37099A" w14:textId="77777777" w:rsidR="00A44689" w:rsidRPr="0048674F" w:rsidRDefault="00A44689" w:rsidP="00421B42">
            <w:pPr>
              <w:pStyle w:val="a6"/>
              <w:numPr>
                <w:ilvl w:val="0"/>
                <w:numId w:val="3"/>
              </w:numPr>
              <w:bidi/>
              <w:ind w:left="447" w:hanging="426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تصميم استبانة معتمدة من القسم لتوزيعها بين الطلبة لتقيم فعالية التدريس</w:t>
            </w:r>
            <w:r w:rsidRPr="0048674F">
              <w:rPr>
                <w:rFonts w:ascii="Sakkal Majalla" w:hAnsi="Sakkal Majalla" w:cs="Sakkal Majalla" w:hint="cs"/>
                <w:sz w:val="28"/>
                <w:szCs w:val="28"/>
                <w:lang w:val="en-AU"/>
              </w:rPr>
              <w:t>.</w:t>
            </w:r>
          </w:p>
          <w:p w14:paraId="7C780C1E" w14:textId="77777777" w:rsidR="00A44689" w:rsidRPr="0048674F" w:rsidRDefault="00A44689" w:rsidP="00421B42">
            <w:pPr>
              <w:pStyle w:val="a6"/>
              <w:numPr>
                <w:ilvl w:val="0"/>
                <w:numId w:val="3"/>
              </w:numPr>
              <w:bidi/>
              <w:ind w:left="447" w:hanging="426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تنظيم لقاءات بين القسم والطلبة للاستماع إلى ملاحظاتهم، وآرائهم حول المقرر</w:t>
            </w:r>
            <w:r w:rsidRPr="0048674F">
              <w:rPr>
                <w:rFonts w:ascii="Sakkal Majalla" w:hAnsi="Sakkal Majalla" w:cs="Sakkal Majalla" w:hint="cs"/>
                <w:sz w:val="28"/>
                <w:szCs w:val="28"/>
                <w:lang w:val="en-AU"/>
              </w:rPr>
              <w:t>.</w:t>
            </w:r>
          </w:p>
          <w:p w14:paraId="2475DD6D" w14:textId="77777777" w:rsidR="00A44689" w:rsidRPr="0048674F" w:rsidRDefault="00A44689" w:rsidP="00421B42">
            <w:pPr>
              <w:pStyle w:val="a6"/>
              <w:numPr>
                <w:ilvl w:val="0"/>
                <w:numId w:val="3"/>
              </w:numPr>
              <w:bidi/>
              <w:ind w:left="447" w:hanging="426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>استقبال آراء الطلاب على موقع إلكتروني مخصص لذلك تابع للجامعة، أو عن طريق البريد الإلكتروني.</w:t>
            </w:r>
          </w:p>
        </w:tc>
      </w:tr>
      <w:tr w:rsidR="00A44689" w:rsidRPr="0048674F" w14:paraId="2870C45B" w14:textId="77777777" w:rsidTr="00DF7BE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4E1258A4" w14:textId="0EA993C2" w:rsidR="00A44689" w:rsidRPr="0048674F" w:rsidRDefault="00527169" w:rsidP="00DF7BE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 xml:space="preserve">عملية التدريس </w:t>
            </w:r>
          </w:p>
        </w:tc>
        <w:tc>
          <w:tcPr>
            <w:tcW w:w="1644" w:type="dxa"/>
            <w:shd w:val="clear" w:color="auto" w:fill="D9D9D9" w:themeFill="background1" w:themeFillShade="D9"/>
            <w:vAlign w:val="center"/>
          </w:tcPr>
          <w:p w14:paraId="040659C6" w14:textId="616198D3" w:rsidR="00A44689" w:rsidRPr="0048674F" w:rsidRDefault="00527169" w:rsidP="00DF7BE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 xml:space="preserve">القسم وأعضاء هيئة التدريس </w:t>
            </w:r>
          </w:p>
        </w:tc>
        <w:tc>
          <w:tcPr>
            <w:tcW w:w="4517" w:type="dxa"/>
            <w:shd w:val="clear" w:color="auto" w:fill="D9D9D9" w:themeFill="background1" w:themeFillShade="D9"/>
            <w:vAlign w:val="center"/>
          </w:tcPr>
          <w:p w14:paraId="1D9EB643" w14:textId="1830F4EC" w:rsidR="005F7722" w:rsidRPr="0048674F" w:rsidRDefault="00FB60B4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١ـ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إعداد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رير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مقرر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وفق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نموذج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هيئة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ويم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تعليم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ما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يعكس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واقع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6CC2EB66" w14:textId="79B2BCCA" w:rsidR="005F7722" w:rsidRPr="0048674F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٢ـ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ييم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نتائج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ن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قبل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رئيس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قسم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  <w:r w:rsidR="005F7722" w:rsidRPr="0048674F">
              <w:rPr>
                <w:rStyle w:val="apple-converted-space"/>
                <w:rFonts w:ascii="Sakkal Majalla" w:hAnsi="Sakkal Majalla" w:cs="Sakkal Majalla" w:hint="cs"/>
                <w:sz w:val="28"/>
                <w:szCs w:val="28"/>
                <w:rtl/>
              </w:rPr>
              <w:t> </w:t>
            </w:r>
          </w:p>
          <w:p w14:paraId="0CCD97B4" w14:textId="10EBA5BD" w:rsidR="005F7722" w:rsidRPr="0048674F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٣ـ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ويم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أداء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وظيفي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46417A3B" w14:textId="6A82366D" w:rsidR="005F7722" w:rsidRPr="0048674F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٤ـ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راجعة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دورية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للمقرر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من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قبل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قسم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58FAF8DB" w14:textId="0AA02EFB" w:rsidR="005F7722" w:rsidRPr="0048674F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٥ـ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إجراء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ييم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داخلي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بمشاركة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أعضاء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قسم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2F29D814" w14:textId="15941950" w:rsidR="005F7722" w:rsidRPr="0048674F" w:rsidRDefault="00A96E1C" w:rsidP="005F7722">
            <w:pPr>
              <w:pStyle w:val="p1"/>
              <w:bidi/>
              <w:jc w:val="both"/>
              <w:divId w:val="339042711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٦ـ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تقويم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أساتذة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زائرين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  <w:p w14:paraId="7A479D76" w14:textId="5399B33E" w:rsidR="00A44689" w:rsidRPr="0048674F" w:rsidRDefault="00B74281" w:rsidP="00B74281">
            <w:pPr>
              <w:pStyle w:val="aa"/>
              <w:bidi/>
              <w:spacing w:before="0" w:beforeAutospacing="0" w:after="0" w:afterAutospacing="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 xml:space="preserve">٧ـ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تغذية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راجعة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عن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طريق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بريد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5F7722" w:rsidRPr="0048674F">
              <w:rPr>
                <w:rStyle w:val="s1"/>
                <w:rFonts w:ascii="Sakkal Majalla" w:hAnsi="Sakkal Majalla" w:cs="Sakkal Majalla" w:hint="cs"/>
                <w:sz w:val="28"/>
                <w:szCs w:val="28"/>
                <w:rtl/>
              </w:rPr>
              <w:t>الإلكتروني</w:t>
            </w:r>
            <w:r w:rsidR="005F7722" w:rsidRPr="0048674F">
              <w:rPr>
                <w:rStyle w:val="s2"/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</w:tc>
      </w:tr>
      <w:tr w:rsidR="005C47E2" w:rsidRPr="0048674F" w14:paraId="2A2A85B0" w14:textId="77777777" w:rsidTr="00DF7BE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09299913" w14:textId="246DB265" w:rsidR="005C47E2" w:rsidRPr="0048674F" w:rsidRDefault="005C47E2" w:rsidP="00DF7BE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  <w:lang w:bidi="ar-EG"/>
              </w:rPr>
              <w:t>فاعلية طرق التدريس</w:t>
            </w:r>
          </w:p>
        </w:tc>
        <w:tc>
          <w:tcPr>
            <w:tcW w:w="1644" w:type="dxa"/>
            <w:shd w:val="clear" w:color="auto" w:fill="F2F2F2" w:themeFill="background1" w:themeFillShade="F2"/>
            <w:vAlign w:val="center"/>
          </w:tcPr>
          <w:p w14:paraId="4D4CB63A" w14:textId="352279FF" w:rsidR="005C47E2" w:rsidRPr="0048674F" w:rsidRDefault="005C47E2" w:rsidP="00DF7BE1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القسم وأعضاء هيئة التدريس</w:t>
            </w:r>
          </w:p>
        </w:tc>
        <w:tc>
          <w:tcPr>
            <w:tcW w:w="4517" w:type="dxa"/>
            <w:shd w:val="clear" w:color="auto" w:fill="F2F2F2" w:themeFill="background1" w:themeFillShade="F2"/>
            <w:vAlign w:val="center"/>
          </w:tcPr>
          <w:p w14:paraId="3BD7B83D" w14:textId="77777777" w:rsidR="005C47E2" w:rsidRPr="0048674F" w:rsidRDefault="005C47E2" w:rsidP="00421B42">
            <w:pPr>
              <w:pStyle w:val="aa"/>
              <w:numPr>
                <w:ilvl w:val="3"/>
                <w:numId w:val="4"/>
              </w:numPr>
              <w:bidi/>
              <w:spacing w:before="0" w:beforeAutospacing="0" w:after="0" w:afterAutospacing="0"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48674F">
              <w:rPr>
                <w:rFonts w:ascii="Sakkal Majalla" w:hAnsi="Sakkal Majalla" w:cs="Sakkal Majalla" w:hint="cs"/>
                <w:color w:val="000000"/>
                <w:sz w:val="28"/>
                <w:szCs w:val="28"/>
                <w:rtl/>
              </w:rPr>
              <w:t>تكوين لجنة من أساتذة القسم تتولى مراجعة عينات من الأوراق بعد تصحيحها.</w:t>
            </w:r>
          </w:p>
          <w:p w14:paraId="457EBD21" w14:textId="674BC838" w:rsidR="005C47E2" w:rsidRPr="0048674F" w:rsidRDefault="00CF3B6B" w:rsidP="00CF3B6B">
            <w:pPr>
              <w:bidi/>
              <w:ind w:right="43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color w:val="000000"/>
                <w:sz w:val="28"/>
                <w:szCs w:val="28"/>
                <w:rtl/>
              </w:rPr>
              <w:t xml:space="preserve">٢ـ </w:t>
            </w:r>
            <w:r w:rsidR="005C47E2" w:rsidRPr="0048674F">
              <w:rPr>
                <w:rFonts w:ascii="Sakkal Majalla" w:hAnsi="Sakkal Majalla" w:cs="Sakkal Majalla" w:hint="cs"/>
                <w:color w:val="000000"/>
                <w:sz w:val="28"/>
                <w:szCs w:val="28"/>
                <w:rtl/>
              </w:rPr>
              <w:t>المشاركة والتبادل في التصحيح والتدقيق بين الزملاء الذين يدرسون نفس المقرر.</w:t>
            </w:r>
          </w:p>
        </w:tc>
      </w:tr>
    </w:tbl>
    <w:bookmarkEnd w:id="10"/>
    <w:p w14:paraId="64952F5B" w14:textId="37DD1B95" w:rsidR="00844E6A" w:rsidRPr="0048674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r w:rsidRPr="0048674F">
        <w:rPr>
          <w:rFonts w:ascii="Sakkal Majalla" w:hAnsi="Sakkal Majalla" w:cs="Sakkal Majalla" w:hint="cs"/>
          <w:color w:val="52B5C2"/>
          <w:rtl/>
        </w:rPr>
        <w:t xml:space="preserve">المقيمون </w:t>
      </w:r>
      <w:r w:rsidRPr="0048674F">
        <w:rPr>
          <w:rFonts w:ascii="Sakkal Majalla" w:hAnsi="Sakkal Majalla" w:cs="Sakkal Majalla" w:hint="cs"/>
          <w:rtl/>
        </w:rPr>
        <w:t>(الطلبة، أعضاء هيئة التدريس، قيادات البرنامج، المراجع النظير، أخرى (يتم تحديدها)</w:t>
      </w:r>
      <w:r w:rsidR="00AD5924" w:rsidRPr="0048674F">
        <w:rPr>
          <w:rFonts w:ascii="Sakkal Majalla" w:hAnsi="Sakkal Majalla" w:cs="Sakkal Majalla" w:hint="cs"/>
          <w:rtl/>
        </w:rPr>
        <w:t>.</w:t>
      </w:r>
    </w:p>
    <w:bookmarkEnd w:id="8"/>
    <w:p w14:paraId="6BB9440B" w14:textId="387806DC" w:rsidR="00D8287E" w:rsidRPr="0048674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8674F">
        <w:rPr>
          <w:rFonts w:ascii="Sakkal Majalla" w:hAnsi="Sakkal Majalla" w:cs="Sakkal Majalla" w:hint="cs"/>
          <w:color w:val="52B5C2"/>
          <w:rtl/>
        </w:rPr>
        <w:t xml:space="preserve">طرق التقييم </w:t>
      </w:r>
      <w:r w:rsidRPr="0048674F">
        <w:rPr>
          <w:rFonts w:ascii="Sakkal Majalla" w:hAnsi="Sakkal Majalla" w:cs="Sakkal Majalla" w:hint="cs"/>
          <w:rtl/>
        </w:rPr>
        <w:t>(مباشر وغير مباشر)</w:t>
      </w:r>
      <w:r w:rsidR="00AD5924" w:rsidRPr="0048674F">
        <w:rPr>
          <w:rFonts w:ascii="Sakkal Majalla" w:hAnsi="Sakkal Majalla" w:cs="Sakkal Majalla" w:hint="cs"/>
          <w:rtl/>
        </w:rPr>
        <w:t>.</w:t>
      </w:r>
    </w:p>
    <w:p w14:paraId="2296C9B7" w14:textId="4BC3DAC0" w:rsidR="00A44627" w:rsidRPr="0048674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6978"/>
      <w:r w:rsidRPr="0048674F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8674F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8674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8674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988431" w:rsidR="00A44627" w:rsidRPr="0048674F" w:rsidRDefault="00D80C48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r w:rsidRPr="0048674F">
              <w:rPr>
                <w:rFonts w:ascii="Sakkal Majalla" w:hAnsi="Sakkal Majalla" w:cs="Sakkal Majalla" w:hint="cs"/>
                <w:caps/>
                <w:sz w:val="24"/>
                <w:szCs w:val="24"/>
                <w:rtl/>
                <w:lang w:bidi="ar-EG"/>
              </w:rPr>
              <w:t>مجلس قسم الفقه</w:t>
            </w:r>
          </w:p>
        </w:tc>
      </w:tr>
      <w:tr w:rsidR="00A44627" w:rsidRPr="0048674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8674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C64ABF6" w:rsidR="00A44627" w:rsidRPr="0048674F" w:rsidRDefault="00713231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r w:rsidRPr="0048674F"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  <w:t>الثانية</w:t>
            </w:r>
          </w:p>
        </w:tc>
      </w:tr>
      <w:tr w:rsidR="00A44627" w:rsidRPr="0048674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8674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8674F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1EBADFAB" w:rsidR="00A44627" w:rsidRPr="0048674F" w:rsidRDefault="0015465D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r w:rsidRPr="0048674F"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  <w:t>٢٥</w:t>
            </w:r>
            <w:r w:rsidR="00F10350" w:rsidRPr="0048674F">
              <w:rPr>
                <w:rFonts w:ascii="Sakkal Majalla" w:hAnsi="Sakkal Majalla" w:cs="Sakkal Majalla" w:hint="cs"/>
                <w:caps/>
                <w:sz w:val="24"/>
                <w:szCs w:val="24"/>
                <w:rtl/>
              </w:rPr>
              <w:t>-٢-١٤٤٥ه</w:t>
            </w:r>
          </w:p>
        </w:tc>
      </w:tr>
    </w:tbl>
    <w:p w14:paraId="65794BAB" w14:textId="1FD28529" w:rsidR="00EC5C61" w:rsidRPr="0048674F" w:rsidRDefault="00EC5C61" w:rsidP="00A44689">
      <w:pPr>
        <w:bidi/>
        <w:rPr>
          <w:rFonts w:ascii="Sakkal Majalla" w:hAnsi="Sakkal Majalla" w:cs="Sakkal Majalla"/>
        </w:rPr>
      </w:pPr>
    </w:p>
    <w:sectPr w:rsidR="00EC5C61" w:rsidRPr="0048674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2D7CB" w14:textId="77777777" w:rsidR="00922FDD" w:rsidRDefault="00922FDD" w:rsidP="00EE490F">
      <w:pPr>
        <w:spacing w:after="0" w:line="240" w:lineRule="auto"/>
      </w:pPr>
      <w:r>
        <w:separator/>
      </w:r>
    </w:p>
  </w:endnote>
  <w:endnote w:type="continuationSeparator" w:id="0">
    <w:p w14:paraId="638EE5B2" w14:textId="77777777" w:rsidR="00922FDD" w:rsidRDefault="00922FD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akkal Majalla">
    <w:panose1 w:val="02000000000000000000"/>
    <w:charset w:val="B2"/>
    <w:family w:val="auto"/>
    <w:pitch w:val="variable"/>
    <w:sig w:usb0="80002007" w:usb1="80000000" w:usb2="00000008" w:usb3="00000000" w:csb0="000000D3" w:csb1="00000000"/>
  </w:font>
  <w:font w:name="AXtManalBLack">
    <w:altName w:val="STIXIntegralsSm"/>
    <w:charset w:val="00"/>
    <w:family w:val="auto"/>
    <w:pitch w:val="variable"/>
    <w:sig w:usb0="00000001" w:usb1="10000000" w:usb2="00000000" w:usb3="00000000" w:csb0="80000001" w:csb1="00000000"/>
  </w:font>
  <w:font w:name="AXtManalBold">
    <w:altName w:val="STIXIntegralsSm"/>
    <w:charset w:val="00"/>
    <w:family w:val="auto"/>
    <w:pitch w:val="variable"/>
    <w:sig w:usb0="00000001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.SF Arabic">
    <w:altName w:val="Cambria"/>
    <w:charset w:val="00"/>
    <w:family w:val="roman"/>
    <w:pitch w:val="default"/>
  </w:font>
  <w:font w:name=".SFArabic-Regular">
    <w:charset w:val="00"/>
    <w:family w:val="roman"/>
    <w:pitch w:val="default"/>
  </w:font>
  <w:font w:name="UICTFontTextStyleBody">
    <w:altName w:val="Cambria"/>
    <w:charset w:val="00"/>
    <w:family w:val="roman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44DE5" w14:textId="77777777" w:rsidR="00922FDD" w:rsidRDefault="00922FDD" w:rsidP="00EE490F">
      <w:pPr>
        <w:spacing w:after="0" w:line="240" w:lineRule="auto"/>
      </w:pPr>
      <w:r>
        <w:separator/>
      </w:r>
    </w:p>
  </w:footnote>
  <w:footnote w:type="continuationSeparator" w:id="0">
    <w:p w14:paraId="037854C2" w14:textId="77777777" w:rsidR="00922FDD" w:rsidRDefault="00922FD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76FF4"/>
    <w:multiLevelType w:val="hybridMultilevel"/>
    <w:tmpl w:val="1F3CB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853E6"/>
    <w:multiLevelType w:val="multilevel"/>
    <w:tmpl w:val="ABB256D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FAE0A15"/>
    <w:multiLevelType w:val="hybridMultilevel"/>
    <w:tmpl w:val="F5B27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AA3EE7"/>
    <w:multiLevelType w:val="hybridMultilevel"/>
    <w:tmpl w:val="1F3CBA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F6475E"/>
    <w:multiLevelType w:val="hybridMultilevel"/>
    <w:tmpl w:val="994C8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476206C">
      <w:start w:val="1"/>
      <w:numFmt w:val="decimal"/>
      <w:lvlText w:val="%4."/>
      <w:lvlJc w:val="left"/>
      <w:pPr>
        <w:ind w:left="2880" w:hanging="360"/>
      </w:pPr>
      <w:rPr>
        <w:rFonts w:ascii="Traditional Arabic" w:hAnsi="Traditional Arabic" w:cs="Traditional Arabic" w:hint="default"/>
        <w:b w:val="0"/>
        <w:bCs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61EB8"/>
    <w:rsid w:val="00077081"/>
    <w:rsid w:val="00085DEA"/>
    <w:rsid w:val="00086F56"/>
    <w:rsid w:val="000872C1"/>
    <w:rsid w:val="00091E80"/>
    <w:rsid w:val="000973BC"/>
    <w:rsid w:val="000A085E"/>
    <w:rsid w:val="000A15B4"/>
    <w:rsid w:val="000A65D1"/>
    <w:rsid w:val="000B1883"/>
    <w:rsid w:val="000B2F10"/>
    <w:rsid w:val="000B5427"/>
    <w:rsid w:val="000C0FCB"/>
    <w:rsid w:val="000C1F14"/>
    <w:rsid w:val="000D68A3"/>
    <w:rsid w:val="000E2809"/>
    <w:rsid w:val="000F105E"/>
    <w:rsid w:val="00104AC3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65D"/>
    <w:rsid w:val="00154BFC"/>
    <w:rsid w:val="001665D9"/>
    <w:rsid w:val="00170319"/>
    <w:rsid w:val="001760E7"/>
    <w:rsid w:val="001855D7"/>
    <w:rsid w:val="001863AE"/>
    <w:rsid w:val="00187390"/>
    <w:rsid w:val="001A30FC"/>
    <w:rsid w:val="001B1385"/>
    <w:rsid w:val="001C193F"/>
    <w:rsid w:val="001C7325"/>
    <w:rsid w:val="001C76E7"/>
    <w:rsid w:val="001D13E9"/>
    <w:rsid w:val="001D17F2"/>
    <w:rsid w:val="001D2CD2"/>
    <w:rsid w:val="001D480F"/>
    <w:rsid w:val="001D5443"/>
    <w:rsid w:val="001D794A"/>
    <w:rsid w:val="001E2A1D"/>
    <w:rsid w:val="001F1144"/>
    <w:rsid w:val="001F1F34"/>
    <w:rsid w:val="001F258C"/>
    <w:rsid w:val="001F2DF7"/>
    <w:rsid w:val="001F34EE"/>
    <w:rsid w:val="001F768D"/>
    <w:rsid w:val="00202E26"/>
    <w:rsid w:val="00204828"/>
    <w:rsid w:val="00215895"/>
    <w:rsid w:val="002176F6"/>
    <w:rsid w:val="002315FA"/>
    <w:rsid w:val="0023162C"/>
    <w:rsid w:val="00232072"/>
    <w:rsid w:val="0023291C"/>
    <w:rsid w:val="0024111A"/>
    <w:rsid w:val="002430CC"/>
    <w:rsid w:val="00245EF9"/>
    <w:rsid w:val="00251E09"/>
    <w:rsid w:val="00254CE8"/>
    <w:rsid w:val="00256F95"/>
    <w:rsid w:val="00266508"/>
    <w:rsid w:val="00270B55"/>
    <w:rsid w:val="002728E9"/>
    <w:rsid w:val="002761CB"/>
    <w:rsid w:val="00287A0D"/>
    <w:rsid w:val="00290C3A"/>
    <w:rsid w:val="0029267C"/>
    <w:rsid w:val="00293830"/>
    <w:rsid w:val="002A0738"/>
    <w:rsid w:val="002A22D7"/>
    <w:rsid w:val="002A2580"/>
    <w:rsid w:val="002A7A84"/>
    <w:rsid w:val="002B4F01"/>
    <w:rsid w:val="002C0FD2"/>
    <w:rsid w:val="002C448A"/>
    <w:rsid w:val="002D1C4D"/>
    <w:rsid w:val="002D35DE"/>
    <w:rsid w:val="002D4589"/>
    <w:rsid w:val="002E10C4"/>
    <w:rsid w:val="002E126F"/>
    <w:rsid w:val="002E63AD"/>
    <w:rsid w:val="002F0BC0"/>
    <w:rsid w:val="003040E4"/>
    <w:rsid w:val="0031785F"/>
    <w:rsid w:val="003266ED"/>
    <w:rsid w:val="00337ECB"/>
    <w:rsid w:val="003401C7"/>
    <w:rsid w:val="00350344"/>
    <w:rsid w:val="00352E47"/>
    <w:rsid w:val="00384C97"/>
    <w:rsid w:val="00385E27"/>
    <w:rsid w:val="00387751"/>
    <w:rsid w:val="00391189"/>
    <w:rsid w:val="00393194"/>
    <w:rsid w:val="00395189"/>
    <w:rsid w:val="00397767"/>
    <w:rsid w:val="003A4ABD"/>
    <w:rsid w:val="003A762E"/>
    <w:rsid w:val="003B0D84"/>
    <w:rsid w:val="003B44D3"/>
    <w:rsid w:val="003C1003"/>
    <w:rsid w:val="003C54AD"/>
    <w:rsid w:val="003C6A0F"/>
    <w:rsid w:val="003C7ADF"/>
    <w:rsid w:val="003D1367"/>
    <w:rsid w:val="003D3D26"/>
    <w:rsid w:val="003D6D34"/>
    <w:rsid w:val="003E48DE"/>
    <w:rsid w:val="003F00A8"/>
    <w:rsid w:val="003F01A9"/>
    <w:rsid w:val="003F3E71"/>
    <w:rsid w:val="0040132A"/>
    <w:rsid w:val="00401F9D"/>
    <w:rsid w:val="00402ECE"/>
    <w:rsid w:val="004128F8"/>
    <w:rsid w:val="00413DB2"/>
    <w:rsid w:val="0041561F"/>
    <w:rsid w:val="00421B42"/>
    <w:rsid w:val="00421ED5"/>
    <w:rsid w:val="0042381A"/>
    <w:rsid w:val="00425E24"/>
    <w:rsid w:val="004408AF"/>
    <w:rsid w:val="00442EF8"/>
    <w:rsid w:val="004605E1"/>
    <w:rsid w:val="00461566"/>
    <w:rsid w:val="004638CB"/>
    <w:rsid w:val="00464F77"/>
    <w:rsid w:val="0047284D"/>
    <w:rsid w:val="0048032C"/>
    <w:rsid w:val="0048674F"/>
    <w:rsid w:val="00487D08"/>
    <w:rsid w:val="00493CBA"/>
    <w:rsid w:val="00494525"/>
    <w:rsid w:val="004A35ED"/>
    <w:rsid w:val="004A3ED4"/>
    <w:rsid w:val="004A4B89"/>
    <w:rsid w:val="004A5BD0"/>
    <w:rsid w:val="004B4198"/>
    <w:rsid w:val="004B6FC0"/>
    <w:rsid w:val="004C5EBA"/>
    <w:rsid w:val="004D05F8"/>
    <w:rsid w:val="004D582D"/>
    <w:rsid w:val="004D6B05"/>
    <w:rsid w:val="004E1388"/>
    <w:rsid w:val="004F3D2F"/>
    <w:rsid w:val="004F4033"/>
    <w:rsid w:val="004F50F1"/>
    <w:rsid w:val="00500DB9"/>
    <w:rsid w:val="005031B0"/>
    <w:rsid w:val="005104BB"/>
    <w:rsid w:val="00512A54"/>
    <w:rsid w:val="00512AB4"/>
    <w:rsid w:val="005217A2"/>
    <w:rsid w:val="005266C9"/>
    <w:rsid w:val="00527169"/>
    <w:rsid w:val="005306BB"/>
    <w:rsid w:val="00544090"/>
    <w:rsid w:val="0054523A"/>
    <w:rsid w:val="005508C6"/>
    <w:rsid w:val="00553B10"/>
    <w:rsid w:val="005572BC"/>
    <w:rsid w:val="00561601"/>
    <w:rsid w:val="005653AC"/>
    <w:rsid w:val="00570191"/>
    <w:rsid w:val="005719C3"/>
    <w:rsid w:val="005724B3"/>
    <w:rsid w:val="00574437"/>
    <w:rsid w:val="005766B3"/>
    <w:rsid w:val="005A146D"/>
    <w:rsid w:val="005A7B3E"/>
    <w:rsid w:val="005B1E8D"/>
    <w:rsid w:val="005B281B"/>
    <w:rsid w:val="005B360D"/>
    <w:rsid w:val="005B4B63"/>
    <w:rsid w:val="005B7FA7"/>
    <w:rsid w:val="005C47E2"/>
    <w:rsid w:val="005C506E"/>
    <w:rsid w:val="005D396A"/>
    <w:rsid w:val="005E749B"/>
    <w:rsid w:val="005F2EDF"/>
    <w:rsid w:val="005F6BF5"/>
    <w:rsid w:val="005F7722"/>
    <w:rsid w:val="006216AE"/>
    <w:rsid w:val="00630073"/>
    <w:rsid w:val="00634E49"/>
    <w:rsid w:val="00640927"/>
    <w:rsid w:val="00652624"/>
    <w:rsid w:val="0066519A"/>
    <w:rsid w:val="00685CF0"/>
    <w:rsid w:val="00686CB7"/>
    <w:rsid w:val="00687401"/>
    <w:rsid w:val="0069056D"/>
    <w:rsid w:val="00696A1F"/>
    <w:rsid w:val="006973C7"/>
    <w:rsid w:val="006A12B6"/>
    <w:rsid w:val="006A6648"/>
    <w:rsid w:val="006B08C3"/>
    <w:rsid w:val="006B12D6"/>
    <w:rsid w:val="006B3CD5"/>
    <w:rsid w:val="006B74C4"/>
    <w:rsid w:val="006C0DCE"/>
    <w:rsid w:val="006C304F"/>
    <w:rsid w:val="006C525F"/>
    <w:rsid w:val="006D12D8"/>
    <w:rsid w:val="006D1CEC"/>
    <w:rsid w:val="006E3A65"/>
    <w:rsid w:val="006F1CF2"/>
    <w:rsid w:val="006F1FE7"/>
    <w:rsid w:val="006F5F6F"/>
    <w:rsid w:val="00703ADF"/>
    <w:rsid w:val="007050E7"/>
    <w:rsid w:val="007065FD"/>
    <w:rsid w:val="007074DA"/>
    <w:rsid w:val="00711EE8"/>
    <w:rsid w:val="00712794"/>
    <w:rsid w:val="00713231"/>
    <w:rsid w:val="00732704"/>
    <w:rsid w:val="00756144"/>
    <w:rsid w:val="00761161"/>
    <w:rsid w:val="00772B4C"/>
    <w:rsid w:val="00773B4C"/>
    <w:rsid w:val="00774536"/>
    <w:rsid w:val="007A236E"/>
    <w:rsid w:val="007A59D4"/>
    <w:rsid w:val="007C5AEE"/>
    <w:rsid w:val="007E1F1C"/>
    <w:rsid w:val="007F19F8"/>
    <w:rsid w:val="007F3986"/>
    <w:rsid w:val="008028D1"/>
    <w:rsid w:val="0082469B"/>
    <w:rsid w:val="008306EB"/>
    <w:rsid w:val="00844E6A"/>
    <w:rsid w:val="0085774E"/>
    <w:rsid w:val="0086596E"/>
    <w:rsid w:val="00877341"/>
    <w:rsid w:val="00886E29"/>
    <w:rsid w:val="00891F13"/>
    <w:rsid w:val="00894B1E"/>
    <w:rsid w:val="008A1157"/>
    <w:rsid w:val="008A75E9"/>
    <w:rsid w:val="008B1774"/>
    <w:rsid w:val="008B2211"/>
    <w:rsid w:val="008B4C8B"/>
    <w:rsid w:val="008B505A"/>
    <w:rsid w:val="008B5F31"/>
    <w:rsid w:val="008C536B"/>
    <w:rsid w:val="008D45FE"/>
    <w:rsid w:val="008F40CE"/>
    <w:rsid w:val="008F7EF5"/>
    <w:rsid w:val="009023F3"/>
    <w:rsid w:val="00905031"/>
    <w:rsid w:val="0090567A"/>
    <w:rsid w:val="0090602B"/>
    <w:rsid w:val="00913302"/>
    <w:rsid w:val="009203B9"/>
    <w:rsid w:val="00922FDD"/>
    <w:rsid w:val="00924028"/>
    <w:rsid w:val="009328A0"/>
    <w:rsid w:val="0093595F"/>
    <w:rsid w:val="0093645D"/>
    <w:rsid w:val="00936FA1"/>
    <w:rsid w:val="009406AC"/>
    <w:rsid w:val="00942758"/>
    <w:rsid w:val="009434EA"/>
    <w:rsid w:val="00944612"/>
    <w:rsid w:val="0095386A"/>
    <w:rsid w:val="00957C45"/>
    <w:rsid w:val="009665F2"/>
    <w:rsid w:val="0096672E"/>
    <w:rsid w:val="00970132"/>
    <w:rsid w:val="0097256E"/>
    <w:rsid w:val="009731B4"/>
    <w:rsid w:val="009849A1"/>
    <w:rsid w:val="009859B4"/>
    <w:rsid w:val="00991CCA"/>
    <w:rsid w:val="009A3B8E"/>
    <w:rsid w:val="009B0B7A"/>
    <w:rsid w:val="009C23D4"/>
    <w:rsid w:val="009C3965"/>
    <w:rsid w:val="009C4B55"/>
    <w:rsid w:val="009D048B"/>
    <w:rsid w:val="009D3305"/>
    <w:rsid w:val="009D4997"/>
    <w:rsid w:val="009E3CC0"/>
    <w:rsid w:val="009E47E5"/>
    <w:rsid w:val="009E64D9"/>
    <w:rsid w:val="009E78E7"/>
    <w:rsid w:val="009F2ED5"/>
    <w:rsid w:val="00A0020F"/>
    <w:rsid w:val="00A0786E"/>
    <w:rsid w:val="00A32979"/>
    <w:rsid w:val="00A372A9"/>
    <w:rsid w:val="00A44627"/>
    <w:rsid w:val="00A44689"/>
    <w:rsid w:val="00A46349"/>
    <w:rsid w:val="00A46F7E"/>
    <w:rsid w:val="00A4737E"/>
    <w:rsid w:val="00A502C1"/>
    <w:rsid w:val="00A5558A"/>
    <w:rsid w:val="00A63AD0"/>
    <w:rsid w:val="00A64821"/>
    <w:rsid w:val="00A7204A"/>
    <w:rsid w:val="00A75457"/>
    <w:rsid w:val="00A864B8"/>
    <w:rsid w:val="00A96E1C"/>
    <w:rsid w:val="00A979FA"/>
    <w:rsid w:val="00AB035D"/>
    <w:rsid w:val="00AB03C4"/>
    <w:rsid w:val="00AC146E"/>
    <w:rsid w:val="00AD423B"/>
    <w:rsid w:val="00AD5924"/>
    <w:rsid w:val="00AD7483"/>
    <w:rsid w:val="00AE0516"/>
    <w:rsid w:val="00AE248E"/>
    <w:rsid w:val="00AE6AD7"/>
    <w:rsid w:val="00B174B5"/>
    <w:rsid w:val="00B22AAC"/>
    <w:rsid w:val="00B32452"/>
    <w:rsid w:val="00B57ECB"/>
    <w:rsid w:val="00B61579"/>
    <w:rsid w:val="00B678BF"/>
    <w:rsid w:val="00B70D56"/>
    <w:rsid w:val="00B727DA"/>
    <w:rsid w:val="00B74281"/>
    <w:rsid w:val="00B747E9"/>
    <w:rsid w:val="00B80620"/>
    <w:rsid w:val="00B80926"/>
    <w:rsid w:val="00B80C15"/>
    <w:rsid w:val="00B9312B"/>
    <w:rsid w:val="00B93E29"/>
    <w:rsid w:val="00B97B1E"/>
    <w:rsid w:val="00BA432C"/>
    <w:rsid w:val="00BA5294"/>
    <w:rsid w:val="00BB15BF"/>
    <w:rsid w:val="00BD545C"/>
    <w:rsid w:val="00BF4D7C"/>
    <w:rsid w:val="00C028FF"/>
    <w:rsid w:val="00C0638A"/>
    <w:rsid w:val="00C1739D"/>
    <w:rsid w:val="00C33239"/>
    <w:rsid w:val="00C34121"/>
    <w:rsid w:val="00C35D93"/>
    <w:rsid w:val="00C539D4"/>
    <w:rsid w:val="00C55180"/>
    <w:rsid w:val="00C617D1"/>
    <w:rsid w:val="00C71AC6"/>
    <w:rsid w:val="00C759EB"/>
    <w:rsid w:val="00C76AAE"/>
    <w:rsid w:val="00C77FDD"/>
    <w:rsid w:val="00C802BD"/>
    <w:rsid w:val="00C87804"/>
    <w:rsid w:val="00C92200"/>
    <w:rsid w:val="00C958D9"/>
    <w:rsid w:val="00CB11A3"/>
    <w:rsid w:val="00CB20F0"/>
    <w:rsid w:val="00CB744E"/>
    <w:rsid w:val="00CC335B"/>
    <w:rsid w:val="00CC778F"/>
    <w:rsid w:val="00CC7D3C"/>
    <w:rsid w:val="00CE0B84"/>
    <w:rsid w:val="00CE77C2"/>
    <w:rsid w:val="00CF3B6B"/>
    <w:rsid w:val="00CF6E99"/>
    <w:rsid w:val="00D21B67"/>
    <w:rsid w:val="00D24F83"/>
    <w:rsid w:val="00D2791A"/>
    <w:rsid w:val="00D3555B"/>
    <w:rsid w:val="00D40B5E"/>
    <w:rsid w:val="00D41F2B"/>
    <w:rsid w:val="00D4307F"/>
    <w:rsid w:val="00D5202A"/>
    <w:rsid w:val="00D55B93"/>
    <w:rsid w:val="00D76DA8"/>
    <w:rsid w:val="00D76E52"/>
    <w:rsid w:val="00D80C48"/>
    <w:rsid w:val="00D8287E"/>
    <w:rsid w:val="00D83461"/>
    <w:rsid w:val="00D97621"/>
    <w:rsid w:val="00DB04BF"/>
    <w:rsid w:val="00DC1CBF"/>
    <w:rsid w:val="00DD5225"/>
    <w:rsid w:val="00DE29E7"/>
    <w:rsid w:val="00DE7A0F"/>
    <w:rsid w:val="00DE7BA6"/>
    <w:rsid w:val="00DF34B2"/>
    <w:rsid w:val="00DF67E3"/>
    <w:rsid w:val="00E0297E"/>
    <w:rsid w:val="00E02981"/>
    <w:rsid w:val="00E02CB2"/>
    <w:rsid w:val="00E02D40"/>
    <w:rsid w:val="00E064B0"/>
    <w:rsid w:val="00E12BA5"/>
    <w:rsid w:val="00E1665E"/>
    <w:rsid w:val="00E434B1"/>
    <w:rsid w:val="00E60098"/>
    <w:rsid w:val="00E63579"/>
    <w:rsid w:val="00E91116"/>
    <w:rsid w:val="00E96C61"/>
    <w:rsid w:val="00EA502F"/>
    <w:rsid w:val="00EA5865"/>
    <w:rsid w:val="00EB4102"/>
    <w:rsid w:val="00EC12D5"/>
    <w:rsid w:val="00EC3652"/>
    <w:rsid w:val="00EC5C61"/>
    <w:rsid w:val="00ED381B"/>
    <w:rsid w:val="00ED3B86"/>
    <w:rsid w:val="00ED404D"/>
    <w:rsid w:val="00ED6B12"/>
    <w:rsid w:val="00EE490F"/>
    <w:rsid w:val="00F02C99"/>
    <w:rsid w:val="00F0349A"/>
    <w:rsid w:val="00F039E0"/>
    <w:rsid w:val="00F10350"/>
    <w:rsid w:val="00F11C83"/>
    <w:rsid w:val="00F15828"/>
    <w:rsid w:val="00F236C3"/>
    <w:rsid w:val="00F340F0"/>
    <w:rsid w:val="00F35B02"/>
    <w:rsid w:val="00F35E2A"/>
    <w:rsid w:val="00F50654"/>
    <w:rsid w:val="00F51B2B"/>
    <w:rsid w:val="00F54C3D"/>
    <w:rsid w:val="00F6222B"/>
    <w:rsid w:val="00F655FB"/>
    <w:rsid w:val="00F7395C"/>
    <w:rsid w:val="00F773F7"/>
    <w:rsid w:val="00F8256E"/>
    <w:rsid w:val="00F8524B"/>
    <w:rsid w:val="00F9176E"/>
    <w:rsid w:val="00F91847"/>
    <w:rsid w:val="00FA3E2F"/>
    <w:rsid w:val="00FA532E"/>
    <w:rsid w:val="00FB55C9"/>
    <w:rsid w:val="00FB60B4"/>
    <w:rsid w:val="00FC14AB"/>
    <w:rsid w:val="00FC2D18"/>
    <w:rsid w:val="00FC3F1E"/>
    <w:rsid w:val="00FD15CC"/>
    <w:rsid w:val="00FD1683"/>
    <w:rsid w:val="00FD1A96"/>
    <w:rsid w:val="00FD772A"/>
    <w:rsid w:val="00FE05EE"/>
    <w:rsid w:val="00FE0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paragraph" w:customStyle="1" w:styleId="p1">
    <w:name w:val="p1"/>
    <w:basedOn w:val="a"/>
    <w:rsid w:val="00F6222B"/>
    <w:pPr>
      <w:spacing w:after="0" w:line="240" w:lineRule="auto"/>
    </w:pPr>
    <w:rPr>
      <w:rFonts w:ascii=".SF Arabic" w:eastAsiaTheme="minorEastAsia" w:hAnsi=".SF Arabic" w:cs="Times New Roman"/>
      <w:sz w:val="29"/>
      <w:szCs w:val="29"/>
    </w:rPr>
  </w:style>
  <w:style w:type="character" w:customStyle="1" w:styleId="s1">
    <w:name w:val="s1"/>
    <w:basedOn w:val="a0"/>
    <w:rsid w:val="00F6222B"/>
    <w:rPr>
      <w:rFonts w:ascii=".SFArabic-Regular" w:hAnsi=".SFArabic-Regular" w:hint="default"/>
      <w:b w:val="0"/>
      <w:bCs w:val="0"/>
      <w:i w:val="0"/>
      <w:iCs w:val="0"/>
      <w:sz w:val="29"/>
      <w:szCs w:val="29"/>
    </w:rPr>
  </w:style>
  <w:style w:type="character" w:customStyle="1" w:styleId="s2">
    <w:name w:val="s2"/>
    <w:basedOn w:val="a0"/>
    <w:rsid w:val="00F6222B"/>
    <w:rPr>
      <w:rFonts w:ascii="UICTFontTextStyleBody" w:hAnsi="UICTFontTextStyleBody" w:hint="default"/>
      <w:b w:val="0"/>
      <w:bCs w:val="0"/>
      <w:i w:val="0"/>
      <w:iCs w:val="0"/>
      <w:sz w:val="29"/>
      <w:szCs w:val="29"/>
    </w:rPr>
  </w:style>
  <w:style w:type="character" w:customStyle="1" w:styleId="apple-converted-space">
    <w:name w:val="apple-converted-space"/>
    <w:basedOn w:val="a0"/>
    <w:rsid w:val="00F622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9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8901CE-ABE2-4E7E-91F3-35D2AB334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282</Words>
  <Characters>7312</Characters>
  <Application>Microsoft Office Word</Application>
  <DocSecurity>0</DocSecurity>
  <Lines>60</Lines>
  <Paragraphs>1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ay Abdulla Muhammad AlAwad</cp:lastModifiedBy>
  <cp:revision>5</cp:revision>
  <cp:lastPrinted>2023-11-27T06:34:00Z</cp:lastPrinted>
  <dcterms:created xsi:type="dcterms:W3CDTF">2023-09-12T23:38:00Z</dcterms:created>
  <dcterms:modified xsi:type="dcterms:W3CDTF">2023-11-27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